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xml:space="preserve">– </w:t>
      </w:r>
      <w:proofErr w:type="gramStart"/>
      <w:r w:rsidR="00A17ED2">
        <w:rPr>
          <w:sz w:val="40"/>
          <w:szCs w:val="40"/>
        </w:rPr>
        <w:t>Ed.versionDoc</w:t>
      </w:r>
      <w:r w:rsidR="00E95BAD">
        <w:rPr>
          <w:sz w:val="40"/>
          <w:szCs w:val="40"/>
        </w:rPr>
        <w:t>C</w:t>
      </w:r>
      <w:proofErr w:type="gramEnd"/>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0D5D23"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0D5D23" w:rsidRPr="006220E8" w:rsidRDefault="000D5D23" w:rsidP="000D5D23">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0D5D23" w:rsidRPr="006220E8" w:rsidRDefault="000D5D23" w:rsidP="000D5D23">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0BA9FADB" w:rsidR="000D5D23" w:rsidRPr="006220E8" w:rsidRDefault="000D5D23" w:rsidP="000D5D23">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6B2B659C" w:rsidR="000D5D23" w:rsidRPr="006220E8" w:rsidRDefault="000D5D23" w:rsidP="000D5D23">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0D5D23" w:rsidRPr="006220E8" w:rsidRDefault="000D5D23" w:rsidP="000D5D23">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07E8EF5B"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Línea de MT desde Centro de Transformación ratioTrafoSET kV a nombreSET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Puntos de conexión</w:t>
      </w:r>
      <w:bookmarkEnd w:id="35"/>
    </w:p>
    <w:p w14:paraId="56097329" w14:textId="4E6A086A"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5F5658">
        <w:t>soterrada</w:t>
      </w:r>
      <w:r w:rsidR="00624792">
        <w:t xml:space="preserve"> y tendrá una longitud de </w:t>
      </w:r>
      <w:r w:rsidR="00E77170">
        <w:t>longSub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25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25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25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25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25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r>
              <w:rPr>
                <w:rFonts w:cstheme="minorHAnsi"/>
              </w:rPr>
              <w:t>producAnual MWh</w:t>
            </w:r>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6D05ECAA" w14:textId="77777777" w:rsidR="0034188D" w:rsidRDefault="0034188D" w:rsidP="0034188D">
      <w:pPr>
        <w:pStyle w:val="Heading2"/>
        <w:rPr>
          <w:lang w:val="es-ES"/>
        </w:rPr>
      </w:pPr>
      <w:bookmarkStart w:id="45" w:name="_Toc129158734"/>
      <w:r w:rsidRPr="00856578">
        <w:rPr>
          <w:color w:val="093D5B"/>
          <w:lang w:val="es-ES"/>
        </w:rPr>
        <w:t>Estructura soporte de módulos (Tracker)</w:t>
      </w:r>
      <w:bookmarkEnd w:id="45"/>
    </w:p>
    <w:p w14:paraId="17553151" w14:textId="77777777" w:rsidR="0034188D" w:rsidRPr="00446AE6" w:rsidRDefault="0034188D" w:rsidP="0034188D">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3A51B822" w14:textId="77777777" w:rsidR="0034188D" w:rsidRDefault="0034188D" w:rsidP="0034188D">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6C11C3AB" w14:textId="77777777" w:rsidR="0034188D" w:rsidRPr="00446AE6" w:rsidRDefault="0034188D" w:rsidP="0034188D">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008C76BA" w14:textId="7DA55830" w:rsidR="0034188D" w:rsidRPr="006220E8" w:rsidRDefault="0034188D" w:rsidP="0034188D">
      <w:pPr>
        <w:rPr>
          <w:color w:val="131517"/>
        </w:rPr>
      </w:pPr>
      <w:r w:rsidRPr="009C5CCB">
        <w:t xml:space="preserve">Con el fin de optimizar la superficie disponible, se ha adoptado como solución la implantación de una estructura </w:t>
      </w:r>
      <w:r>
        <w:t xml:space="preserve">monofila en disposición </w:t>
      </w:r>
      <w:r w:rsidR="0000656E">
        <w:t>estructuraTipo</w:t>
      </w:r>
      <w:r>
        <w:t>.</w:t>
      </w:r>
    </w:p>
    <w:p w14:paraId="27B37DEF" w14:textId="77777777" w:rsidR="0034188D" w:rsidRPr="00A443DE" w:rsidRDefault="0034188D" w:rsidP="0034188D">
      <w:r w:rsidRPr="00A443DE">
        <w:t>La estructura mantendrá las siguientes características:</w:t>
      </w:r>
    </w:p>
    <w:p w14:paraId="2BF314CA" w14:textId="77777777" w:rsidR="0034188D" w:rsidRPr="001C6DB0" w:rsidRDefault="0034188D" w:rsidP="0034188D">
      <w:pPr>
        <w:pStyle w:val="ListParagraph"/>
        <w:numPr>
          <w:ilvl w:val="0"/>
          <w:numId w:val="2"/>
        </w:numPr>
        <w:spacing w:line="360" w:lineRule="auto"/>
        <w:rPr>
          <w:color w:val="131517"/>
        </w:rPr>
      </w:pPr>
      <w:r w:rsidRPr="001C276D">
        <w:rPr>
          <w:color w:val="131517"/>
        </w:rPr>
        <w:t>La composición será de numEstructuras estructuras de numModulos módulos FV estructuraTipo x modulosEstructura.</w:t>
      </w:r>
      <w:r>
        <w:rPr>
          <w:color w:val="131517"/>
        </w:rPr>
        <w:t xml:space="preserve"> </w:t>
      </w:r>
    </w:p>
    <w:p w14:paraId="27715BFE" w14:textId="77777777" w:rsidR="0034188D" w:rsidRPr="001C6DB0" w:rsidRDefault="0034188D" w:rsidP="0034188D">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42E2EFDC" w14:textId="77777777" w:rsidR="0034188D" w:rsidRPr="001C6DB0" w:rsidRDefault="0034188D" w:rsidP="0034188D">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17189F2E" w14:textId="77777777" w:rsidR="0034188D" w:rsidRPr="001C276D" w:rsidRDefault="0034188D" w:rsidP="0034188D">
      <w:pPr>
        <w:pStyle w:val="ListParagraph"/>
        <w:numPr>
          <w:ilvl w:val="0"/>
          <w:numId w:val="2"/>
        </w:numPr>
        <w:spacing w:line="360" w:lineRule="auto"/>
        <w:rPr>
          <w:color w:val="131517"/>
        </w:rPr>
      </w:pPr>
      <w:r w:rsidRPr="001C6DB0">
        <w:rPr>
          <w:color w:val="131517"/>
        </w:rPr>
        <w:t>Los seguidores se comunicarán mediante Wireless.</w:t>
      </w:r>
    </w:p>
    <w:p w14:paraId="269F7830" w14:textId="77777777" w:rsidR="0034188D" w:rsidRDefault="0034188D" w:rsidP="0034188D">
      <w:pPr>
        <w:rPr>
          <w:color w:val="131517"/>
        </w:rPr>
      </w:pPr>
    </w:p>
    <w:p w14:paraId="3A3AECF1" w14:textId="77777777" w:rsidR="0067769E" w:rsidRDefault="0067769E" w:rsidP="0034188D">
      <w:pPr>
        <w:rPr>
          <w:color w:val="131517"/>
        </w:rPr>
      </w:pPr>
    </w:p>
    <w:p w14:paraId="0B5FA867" w14:textId="77777777" w:rsidR="0067769E" w:rsidRDefault="0067769E" w:rsidP="0034188D">
      <w:pPr>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67769E" w14:paraId="2EFBF958" w14:textId="77777777" w:rsidTr="00176C28">
        <w:trPr>
          <w:trHeight w:val="3112"/>
        </w:trPr>
        <w:tc>
          <w:tcPr>
            <w:tcW w:w="4082" w:type="dxa"/>
            <w:vAlign w:val="center"/>
          </w:tcPr>
          <w:p w14:paraId="6AF0B27B" w14:textId="77777777" w:rsidR="0067769E" w:rsidRDefault="0067769E" w:rsidP="00176C28">
            <w:pPr>
              <w:jc w:val="center"/>
            </w:pPr>
            <w:r>
              <w:rPr>
                <w:noProof/>
              </w:rPr>
              <w:lastRenderedPageBreak/>
              <w:t>figuraStruct</w:t>
            </w:r>
          </w:p>
        </w:tc>
      </w:tr>
      <w:tr w:rsidR="0067769E" w14:paraId="7EBA49DF" w14:textId="77777777" w:rsidTr="00176C28">
        <w:trPr>
          <w:trHeight w:val="283"/>
        </w:trPr>
        <w:tc>
          <w:tcPr>
            <w:tcW w:w="4082" w:type="dxa"/>
            <w:vAlign w:val="center"/>
          </w:tcPr>
          <w:p w14:paraId="139964BC" w14:textId="77777777" w:rsidR="0067769E" w:rsidRPr="00CA6D92" w:rsidRDefault="0067769E"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072BE9A5" w14:textId="77777777" w:rsidR="0067769E" w:rsidRDefault="0067769E" w:rsidP="0034188D">
      <w:pPr>
        <w:rPr>
          <w:color w:val="131517"/>
        </w:rPr>
      </w:pPr>
    </w:p>
    <w:p w14:paraId="682632C4" w14:textId="77777777" w:rsidR="0067769E" w:rsidRDefault="0067769E" w:rsidP="0034188D">
      <w:pPr>
        <w:rPr>
          <w:color w:val="131517"/>
        </w:rPr>
      </w:pPr>
    </w:p>
    <w:p w14:paraId="0962B964" w14:textId="77777777" w:rsidR="0067769E" w:rsidRDefault="0067769E" w:rsidP="0034188D">
      <w:pPr>
        <w:rPr>
          <w:color w:val="131517"/>
        </w:rPr>
      </w:pPr>
    </w:p>
    <w:p w14:paraId="56BFD65B" w14:textId="77777777" w:rsidR="0067769E" w:rsidRDefault="0067769E" w:rsidP="0034188D">
      <w:pPr>
        <w:rPr>
          <w:color w:val="131517"/>
        </w:rPr>
      </w:pPr>
    </w:p>
    <w:p w14:paraId="48BF67A4" w14:textId="77777777" w:rsidR="0067769E" w:rsidRDefault="0067769E" w:rsidP="0034188D">
      <w:pPr>
        <w:rPr>
          <w:color w:val="131517"/>
        </w:rPr>
      </w:pPr>
    </w:p>
    <w:p w14:paraId="4DF0FEA0" w14:textId="77777777" w:rsidR="0067769E" w:rsidRDefault="0067769E" w:rsidP="0034188D">
      <w:pPr>
        <w:rPr>
          <w:color w:val="131517"/>
        </w:rPr>
      </w:pPr>
    </w:p>
    <w:p w14:paraId="11314CEB" w14:textId="77777777" w:rsidR="0067769E" w:rsidRDefault="0067769E" w:rsidP="0034188D">
      <w:pPr>
        <w:rPr>
          <w:color w:val="131517"/>
        </w:rPr>
      </w:pPr>
    </w:p>
    <w:p w14:paraId="7D06B2FC" w14:textId="77777777" w:rsidR="0067769E" w:rsidRDefault="0067769E" w:rsidP="0034188D">
      <w:pPr>
        <w:pStyle w:val="tableCaption"/>
        <w:numPr>
          <w:ilvl w:val="0"/>
          <w:numId w:val="0"/>
        </w:numPr>
        <w:jc w:val="both"/>
        <w:rPr>
          <w:rFonts w:asciiTheme="minorHAnsi" w:eastAsiaTheme="minorHAnsi" w:hAnsiTheme="minorHAnsi" w:cstheme="minorBidi"/>
          <w:i w:val="0"/>
          <w:color w:val="auto"/>
          <w:sz w:val="22"/>
          <w:szCs w:val="22"/>
        </w:rPr>
      </w:pPr>
    </w:p>
    <w:p w14:paraId="7B74C201" w14:textId="6E2ADA54" w:rsidR="0034188D" w:rsidRPr="001C276D" w:rsidRDefault="0034188D" w:rsidP="00764F77">
      <w:pPr>
        <w:rPr>
          <w:i/>
        </w:rPr>
      </w:pPr>
      <w:bookmarkStart w:id="46" w:name="_Hlk137638796"/>
      <w:r w:rsidRPr="001C276D">
        <w:t xml:space="preserve">Los seguidores proyectados para la planta son del fabricante PV HARDWARE </w:t>
      </w:r>
      <w:r>
        <w:t>numEstructuras</w:t>
      </w:r>
      <w:r w:rsidRPr="001C276D">
        <w:t xml:space="preserve">. En total se instalarán </w:t>
      </w:r>
      <w:r>
        <w:t>numStrings</w:t>
      </w:r>
      <w:r w:rsidRPr="001C276D">
        <w:t xml:space="preserve"> strings de </w:t>
      </w:r>
      <w:r>
        <w:t>numModulos</w:t>
      </w:r>
      <w:r w:rsidRPr="001C276D">
        <w:t xml:space="preserve"> módulos</w:t>
      </w:r>
    </w:p>
    <w:bookmarkEnd w:id="46"/>
    <w:p w14:paraId="4943A4C3" w14:textId="77777777" w:rsidR="0034188D" w:rsidRPr="008552C6" w:rsidRDefault="0034188D" w:rsidP="0034188D">
      <w:pPr>
        <w:pStyle w:val="tableCaption"/>
      </w:pPr>
      <w:r w:rsidRPr="001425DA">
        <w:t>Características principales de la estructura.</w:t>
      </w:r>
      <w:r w:rsidRPr="0091641D">
        <w:t xml:space="preserve"> </w:t>
      </w:r>
      <w:r>
        <w:t>FlagReference</w:t>
      </w:r>
    </w:p>
    <w:tbl>
      <w:tblPr>
        <w:tblStyle w:val="TableGrid"/>
        <w:tblW w:w="8647" w:type="dxa"/>
        <w:jc w:val="center"/>
        <w:tblLook w:val="04A0" w:firstRow="1" w:lastRow="0" w:firstColumn="1" w:lastColumn="0" w:noHBand="0" w:noVBand="1"/>
      </w:tblPr>
      <w:tblGrid>
        <w:gridCol w:w="5098"/>
        <w:gridCol w:w="3549"/>
      </w:tblGrid>
      <w:tr w:rsidR="0034188D" w:rsidRPr="006220E8" w14:paraId="646B9BAD" w14:textId="77777777" w:rsidTr="00813936">
        <w:trPr>
          <w:tblHeader/>
          <w:jc w:val="center"/>
        </w:trPr>
        <w:tc>
          <w:tcPr>
            <w:tcW w:w="5098" w:type="dxa"/>
            <w:shd w:val="clear" w:color="auto" w:fill="0A3E5B"/>
            <w:vAlign w:val="center"/>
          </w:tcPr>
          <w:p w14:paraId="4314A52E" w14:textId="77777777" w:rsidR="0034188D" w:rsidRPr="006220E8" w:rsidRDefault="0034188D" w:rsidP="00813936">
            <w:pPr>
              <w:jc w:val="center"/>
            </w:pPr>
            <w:r w:rsidRPr="006220E8">
              <w:t>CARACTERÍSTICAS</w:t>
            </w:r>
          </w:p>
        </w:tc>
        <w:tc>
          <w:tcPr>
            <w:tcW w:w="3549" w:type="dxa"/>
            <w:shd w:val="clear" w:color="auto" w:fill="0A3E5B"/>
            <w:vAlign w:val="center"/>
          </w:tcPr>
          <w:p w14:paraId="0A11B579" w14:textId="77777777" w:rsidR="0034188D" w:rsidRPr="006220E8" w:rsidRDefault="0034188D" w:rsidP="00813936">
            <w:pPr>
              <w:jc w:val="center"/>
            </w:pPr>
            <w:r w:rsidRPr="006220E8">
              <w:t>ESTRUCTURA</w:t>
            </w:r>
          </w:p>
        </w:tc>
      </w:tr>
      <w:tr w:rsidR="0034188D" w:rsidRPr="006220E8" w14:paraId="7228D1F6" w14:textId="77777777" w:rsidTr="00813936">
        <w:trPr>
          <w:jc w:val="center"/>
        </w:trPr>
        <w:tc>
          <w:tcPr>
            <w:tcW w:w="5098" w:type="dxa"/>
            <w:vAlign w:val="center"/>
          </w:tcPr>
          <w:p w14:paraId="0F4028F2" w14:textId="77777777" w:rsidR="0034188D" w:rsidRPr="006220E8" w:rsidRDefault="0034188D" w:rsidP="00813936">
            <w:pPr>
              <w:jc w:val="center"/>
            </w:pPr>
            <w:r w:rsidRPr="00F0380C">
              <w:t>Nº módulos por estructura</w:t>
            </w:r>
          </w:p>
        </w:tc>
        <w:tc>
          <w:tcPr>
            <w:tcW w:w="3549" w:type="dxa"/>
            <w:vAlign w:val="center"/>
          </w:tcPr>
          <w:p w14:paraId="2B6F9160" w14:textId="23BFCD57" w:rsidR="0034188D" w:rsidRPr="006220E8" w:rsidRDefault="004454E5" w:rsidP="00813936">
            <w:pPr>
              <w:jc w:val="center"/>
            </w:pPr>
            <w:r>
              <w:t>modulosEstructura</w:t>
            </w:r>
          </w:p>
        </w:tc>
      </w:tr>
      <w:tr w:rsidR="0034188D" w:rsidRPr="006220E8" w14:paraId="27E953C5" w14:textId="77777777" w:rsidTr="00813936">
        <w:trPr>
          <w:jc w:val="center"/>
        </w:trPr>
        <w:tc>
          <w:tcPr>
            <w:tcW w:w="5098" w:type="dxa"/>
            <w:vAlign w:val="center"/>
          </w:tcPr>
          <w:p w14:paraId="230BAC27" w14:textId="77777777" w:rsidR="0034188D" w:rsidRPr="006220E8" w:rsidRDefault="0034188D" w:rsidP="00813936">
            <w:pPr>
              <w:jc w:val="center"/>
            </w:pPr>
            <w:r w:rsidRPr="00F0380C">
              <w:t>Ángulo rotación</w:t>
            </w:r>
          </w:p>
        </w:tc>
        <w:tc>
          <w:tcPr>
            <w:tcW w:w="3549" w:type="dxa"/>
            <w:vAlign w:val="center"/>
          </w:tcPr>
          <w:p w14:paraId="11D8094C" w14:textId="372C2A69" w:rsidR="0034188D" w:rsidRPr="002973D4" w:rsidRDefault="0034188D" w:rsidP="00813936">
            <w:pPr>
              <w:jc w:val="center"/>
            </w:pPr>
            <w:r w:rsidRPr="002973D4">
              <w:rPr>
                <w:rFonts w:cs="Calibri Light"/>
              </w:rPr>
              <w:t xml:space="preserve">± </w:t>
            </w:r>
            <w:r w:rsidR="004454E5" w:rsidRPr="002973D4">
              <w:rPr>
                <w:rFonts w:cs="Calibri Light"/>
              </w:rPr>
              <w:t xml:space="preserve">trackerTilt </w:t>
            </w:r>
            <w:r w:rsidRPr="002973D4">
              <w:rPr>
                <w:rFonts w:cs="Calibri Light"/>
              </w:rPr>
              <w:t>⁰</w:t>
            </w:r>
          </w:p>
        </w:tc>
      </w:tr>
      <w:tr w:rsidR="0034188D" w:rsidRPr="006220E8" w14:paraId="6DB87185" w14:textId="77777777" w:rsidTr="00813936">
        <w:trPr>
          <w:trHeight w:val="90"/>
          <w:jc w:val="center"/>
        </w:trPr>
        <w:tc>
          <w:tcPr>
            <w:tcW w:w="5098" w:type="dxa"/>
            <w:vAlign w:val="center"/>
          </w:tcPr>
          <w:p w14:paraId="3D3F7805" w14:textId="77777777" w:rsidR="0034188D" w:rsidRPr="006220E8" w:rsidRDefault="0034188D" w:rsidP="00813936">
            <w:pPr>
              <w:jc w:val="center"/>
            </w:pPr>
            <w:r w:rsidRPr="00F0380C">
              <w:t>Longitud de la fila</w:t>
            </w:r>
          </w:p>
        </w:tc>
        <w:tc>
          <w:tcPr>
            <w:tcW w:w="3549" w:type="dxa"/>
            <w:vAlign w:val="center"/>
          </w:tcPr>
          <w:p w14:paraId="46EC2E49" w14:textId="5032989E" w:rsidR="0034188D" w:rsidRPr="004454E5" w:rsidRDefault="00400D8B" w:rsidP="00813936">
            <w:pPr>
              <w:jc w:val="center"/>
              <w:rPr>
                <w:highlight w:val="yellow"/>
              </w:rPr>
            </w:pPr>
            <w:r w:rsidRPr="00D35FCE">
              <w:t>longFilaTracker</w:t>
            </w:r>
          </w:p>
        </w:tc>
      </w:tr>
      <w:tr w:rsidR="0034188D" w:rsidRPr="006220E8" w14:paraId="2DDD9540" w14:textId="77777777" w:rsidTr="00813936">
        <w:trPr>
          <w:jc w:val="center"/>
        </w:trPr>
        <w:tc>
          <w:tcPr>
            <w:tcW w:w="5098" w:type="dxa"/>
            <w:vAlign w:val="center"/>
          </w:tcPr>
          <w:p w14:paraId="57E7F4B3" w14:textId="77777777" w:rsidR="0034188D" w:rsidRPr="006220E8" w:rsidRDefault="0034188D" w:rsidP="00813936">
            <w:pPr>
              <w:jc w:val="center"/>
            </w:pPr>
            <w:r w:rsidRPr="00F0380C">
              <w:t>Paso entre filas (pitch)</w:t>
            </w:r>
          </w:p>
        </w:tc>
        <w:tc>
          <w:tcPr>
            <w:tcW w:w="3549" w:type="dxa"/>
            <w:vAlign w:val="center"/>
          </w:tcPr>
          <w:p w14:paraId="78A35AC1" w14:textId="77777777" w:rsidR="0034188D" w:rsidRPr="006220E8" w:rsidRDefault="0034188D" w:rsidP="00813936">
            <w:pPr>
              <w:jc w:val="center"/>
            </w:pPr>
            <w:r>
              <w:t>pitchEstructura</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7" w:name="_Toc129604085"/>
      <w:r w:rsidRPr="006220E8">
        <w:t>Inversor fotovoltaico</w:t>
      </w:r>
      <w:bookmarkEnd w:id="47"/>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7559E4B1" w14:textId="77777777" w:rsidR="007F463C" w:rsidRPr="00C747F8" w:rsidRDefault="007F463C" w:rsidP="007F463C">
      <w:pPr>
        <w:rPr>
          <w:rStyle w:val="5TablasCar"/>
          <w:rFonts w:asciiTheme="minorHAnsi" w:eastAsiaTheme="minorHAnsi" w:hAnsiTheme="minorHAnsi" w:cstheme="minorBidi"/>
          <w:i w:val="0"/>
          <w:color w:val="auto"/>
          <w:szCs w:val="22"/>
          <w:lang w:val="es-ES"/>
        </w:rPr>
      </w:pPr>
    </w:p>
    <w:p w14:paraId="14A75F4D" w14:textId="77777777" w:rsidR="007F463C" w:rsidRPr="00E77A5A" w:rsidRDefault="007F463C" w:rsidP="007F463C">
      <w:pPr>
        <w:pStyle w:val="tableCaption"/>
      </w:pPr>
      <w:r w:rsidRPr="00860E2F">
        <w:t xml:space="preserve">Características eléctricas de </w:t>
      </w:r>
      <w:r>
        <w:t xml:space="preserve">invertersNonLimit </w:t>
      </w:r>
      <w:r w:rsidRPr="00860E2F">
        <w:t>inversor</w:t>
      </w:r>
      <w:r>
        <w:t>es</w:t>
      </w:r>
      <w:r w:rsidRPr="00860E2F">
        <w:t xml:space="preserve"> </w:t>
      </w:r>
      <w:r>
        <w:t>inverterManufNL inverterModelNL</w:t>
      </w:r>
      <w:r w:rsidRPr="0091641D">
        <w:t xml:space="preserve"> </w:t>
      </w:r>
      <w:r>
        <w:t>FlagReference</w:t>
      </w:r>
    </w:p>
    <w:tbl>
      <w:tblPr>
        <w:tblStyle w:val="TableGrid"/>
        <w:tblW w:w="0" w:type="auto"/>
        <w:jc w:val="center"/>
        <w:tblLook w:val="04A0" w:firstRow="1" w:lastRow="0" w:firstColumn="1" w:lastColumn="0" w:noHBand="0" w:noVBand="1"/>
      </w:tblPr>
      <w:tblGrid>
        <w:gridCol w:w="3266"/>
        <w:gridCol w:w="2126"/>
        <w:gridCol w:w="1559"/>
      </w:tblGrid>
      <w:tr w:rsidR="007F463C" w:rsidRPr="006220E8" w14:paraId="26870093" w14:textId="77777777" w:rsidTr="00F156BE">
        <w:trPr>
          <w:tblHeader/>
          <w:jc w:val="center"/>
        </w:trPr>
        <w:tc>
          <w:tcPr>
            <w:tcW w:w="3266" w:type="dxa"/>
            <w:shd w:val="clear" w:color="auto" w:fill="0A3E5B"/>
            <w:vAlign w:val="center"/>
          </w:tcPr>
          <w:p w14:paraId="73FFD055" w14:textId="77777777" w:rsidR="007F463C" w:rsidRPr="006220E8" w:rsidRDefault="007F463C" w:rsidP="00F156BE">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37E83208"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1D43F23"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0EE79C0B" w14:textId="77777777" w:rsidTr="00F156BE">
        <w:trPr>
          <w:jc w:val="center"/>
        </w:trPr>
        <w:tc>
          <w:tcPr>
            <w:tcW w:w="6951" w:type="dxa"/>
            <w:gridSpan w:val="3"/>
            <w:shd w:val="clear" w:color="auto" w:fill="0A3E5B"/>
            <w:vAlign w:val="center"/>
          </w:tcPr>
          <w:p w14:paraId="242DDF98" w14:textId="77777777" w:rsidR="007F463C" w:rsidRPr="006220E8" w:rsidRDefault="007F463C" w:rsidP="00F156BE">
            <w:pPr>
              <w:jc w:val="center"/>
              <w:rPr>
                <w:b/>
              </w:rPr>
            </w:pPr>
            <w:r w:rsidRPr="006220E8">
              <w:rPr>
                <w:b/>
              </w:rPr>
              <w:t>ENTRADA</w:t>
            </w:r>
          </w:p>
        </w:tc>
      </w:tr>
      <w:tr w:rsidR="007F463C" w:rsidRPr="006220E8" w14:paraId="2A994377" w14:textId="77777777" w:rsidTr="00F156BE">
        <w:trPr>
          <w:jc w:val="center"/>
        </w:trPr>
        <w:tc>
          <w:tcPr>
            <w:tcW w:w="3266" w:type="dxa"/>
            <w:vAlign w:val="center"/>
          </w:tcPr>
          <w:p w14:paraId="665A12F5"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8962D5A" w14:textId="77777777" w:rsidR="007F463C" w:rsidRPr="006220E8" w:rsidRDefault="007F463C" w:rsidP="00F156BE">
            <w:pPr>
              <w:jc w:val="center"/>
              <w:rPr>
                <w:sz w:val="20"/>
                <w:szCs w:val="20"/>
              </w:rPr>
            </w:pPr>
            <w:r>
              <w:rPr>
                <w:sz w:val="20"/>
                <w:szCs w:val="20"/>
              </w:rPr>
              <w:t>rangoUNonL</w:t>
            </w:r>
          </w:p>
        </w:tc>
        <w:tc>
          <w:tcPr>
            <w:tcW w:w="1559" w:type="dxa"/>
            <w:vAlign w:val="center"/>
          </w:tcPr>
          <w:p w14:paraId="2456A233" w14:textId="77777777" w:rsidR="007F463C" w:rsidRPr="006220E8" w:rsidRDefault="007F463C" w:rsidP="00F156BE">
            <w:pPr>
              <w:jc w:val="center"/>
              <w:rPr>
                <w:sz w:val="20"/>
                <w:szCs w:val="20"/>
              </w:rPr>
            </w:pPr>
            <w:r w:rsidRPr="006220E8">
              <w:rPr>
                <w:sz w:val="20"/>
                <w:szCs w:val="20"/>
              </w:rPr>
              <w:t>Vdc</w:t>
            </w:r>
          </w:p>
        </w:tc>
      </w:tr>
      <w:tr w:rsidR="007F463C" w:rsidRPr="006220E8" w14:paraId="6B888D7D" w14:textId="77777777" w:rsidTr="00F156BE">
        <w:trPr>
          <w:jc w:val="center"/>
        </w:trPr>
        <w:tc>
          <w:tcPr>
            <w:tcW w:w="3266" w:type="dxa"/>
            <w:vAlign w:val="center"/>
          </w:tcPr>
          <w:p w14:paraId="54BDE3E7"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13DCED30" w14:textId="77777777" w:rsidR="007F463C" w:rsidRPr="006220E8" w:rsidRDefault="007F463C" w:rsidP="00F156BE">
            <w:pPr>
              <w:jc w:val="center"/>
              <w:rPr>
                <w:sz w:val="20"/>
                <w:szCs w:val="20"/>
              </w:rPr>
            </w:pPr>
            <w:r>
              <w:rPr>
                <w:sz w:val="20"/>
                <w:szCs w:val="20"/>
              </w:rPr>
              <w:t>UMaxNonL</w:t>
            </w:r>
          </w:p>
        </w:tc>
        <w:tc>
          <w:tcPr>
            <w:tcW w:w="1559" w:type="dxa"/>
            <w:vAlign w:val="center"/>
          </w:tcPr>
          <w:p w14:paraId="1D83FCDE" w14:textId="77777777" w:rsidR="007F463C" w:rsidRPr="006220E8" w:rsidRDefault="007F463C" w:rsidP="00F156BE">
            <w:pPr>
              <w:jc w:val="center"/>
              <w:rPr>
                <w:sz w:val="20"/>
                <w:szCs w:val="20"/>
              </w:rPr>
            </w:pPr>
            <w:r w:rsidRPr="006220E8">
              <w:rPr>
                <w:sz w:val="20"/>
                <w:szCs w:val="20"/>
              </w:rPr>
              <w:t>Vdc</w:t>
            </w:r>
          </w:p>
        </w:tc>
      </w:tr>
      <w:tr w:rsidR="007F463C" w:rsidRPr="006220E8" w14:paraId="16C37FB6" w14:textId="77777777" w:rsidTr="00F156BE">
        <w:trPr>
          <w:jc w:val="center"/>
        </w:trPr>
        <w:tc>
          <w:tcPr>
            <w:tcW w:w="3266" w:type="dxa"/>
            <w:vAlign w:val="center"/>
          </w:tcPr>
          <w:p w14:paraId="70A8E121"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19D19E69" w14:textId="77777777" w:rsidR="007F463C" w:rsidRPr="006220E8" w:rsidRDefault="007F463C" w:rsidP="00F156BE">
            <w:pPr>
              <w:jc w:val="center"/>
              <w:rPr>
                <w:sz w:val="20"/>
                <w:szCs w:val="20"/>
              </w:rPr>
            </w:pPr>
            <w:r>
              <w:rPr>
                <w:sz w:val="20"/>
                <w:szCs w:val="20"/>
              </w:rPr>
              <w:t>IMaxNonL</w:t>
            </w:r>
          </w:p>
        </w:tc>
        <w:tc>
          <w:tcPr>
            <w:tcW w:w="1559" w:type="dxa"/>
            <w:vAlign w:val="center"/>
          </w:tcPr>
          <w:p w14:paraId="19B6D985" w14:textId="77777777" w:rsidR="007F463C" w:rsidRPr="006220E8" w:rsidRDefault="007F463C" w:rsidP="00F156BE">
            <w:pPr>
              <w:jc w:val="center"/>
              <w:rPr>
                <w:sz w:val="20"/>
                <w:szCs w:val="20"/>
              </w:rPr>
            </w:pPr>
            <w:r w:rsidRPr="006220E8">
              <w:rPr>
                <w:sz w:val="20"/>
                <w:szCs w:val="20"/>
              </w:rPr>
              <w:t>A</w:t>
            </w:r>
          </w:p>
        </w:tc>
      </w:tr>
      <w:tr w:rsidR="007F463C" w:rsidRPr="006220E8" w14:paraId="36581457" w14:textId="77777777" w:rsidTr="00F156BE">
        <w:trPr>
          <w:jc w:val="center"/>
        </w:trPr>
        <w:tc>
          <w:tcPr>
            <w:tcW w:w="3266" w:type="dxa"/>
            <w:vAlign w:val="center"/>
          </w:tcPr>
          <w:p w14:paraId="65072C07" w14:textId="77777777" w:rsidR="007F463C" w:rsidRPr="006220E8" w:rsidRDefault="007F463C" w:rsidP="00F156BE">
            <w:pPr>
              <w:jc w:val="center"/>
              <w:rPr>
                <w:sz w:val="20"/>
                <w:szCs w:val="20"/>
              </w:rPr>
            </w:pPr>
            <w:r w:rsidRPr="006220E8">
              <w:rPr>
                <w:sz w:val="20"/>
                <w:szCs w:val="20"/>
              </w:rPr>
              <w:t>Nº entradas en DC</w:t>
            </w:r>
          </w:p>
        </w:tc>
        <w:tc>
          <w:tcPr>
            <w:tcW w:w="2126" w:type="dxa"/>
            <w:vAlign w:val="center"/>
          </w:tcPr>
          <w:p w14:paraId="5F30EA3F" w14:textId="77777777" w:rsidR="007F463C" w:rsidRPr="006220E8" w:rsidRDefault="007F463C" w:rsidP="00F156BE">
            <w:pPr>
              <w:jc w:val="center"/>
              <w:rPr>
                <w:sz w:val="20"/>
                <w:szCs w:val="20"/>
              </w:rPr>
            </w:pPr>
            <w:r>
              <w:rPr>
                <w:sz w:val="20"/>
                <w:szCs w:val="20"/>
              </w:rPr>
              <w:t>entradasDCNonL</w:t>
            </w:r>
          </w:p>
        </w:tc>
        <w:tc>
          <w:tcPr>
            <w:tcW w:w="1559" w:type="dxa"/>
            <w:vAlign w:val="center"/>
          </w:tcPr>
          <w:p w14:paraId="72976DB1" w14:textId="77777777" w:rsidR="007F463C" w:rsidRPr="006220E8" w:rsidRDefault="007F463C" w:rsidP="00F156BE">
            <w:pPr>
              <w:jc w:val="center"/>
              <w:rPr>
                <w:sz w:val="20"/>
                <w:szCs w:val="20"/>
              </w:rPr>
            </w:pPr>
            <w:r w:rsidRPr="006220E8">
              <w:rPr>
                <w:sz w:val="20"/>
                <w:szCs w:val="20"/>
              </w:rPr>
              <w:t>Ud</w:t>
            </w:r>
          </w:p>
        </w:tc>
      </w:tr>
      <w:tr w:rsidR="007F463C" w:rsidRPr="006220E8" w14:paraId="6790A430" w14:textId="77777777" w:rsidTr="00F156BE">
        <w:trPr>
          <w:jc w:val="center"/>
        </w:trPr>
        <w:tc>
          <w:tcPr>
            <w:tcW w:w="6951" w:type="dxa"/>
            <w:gridSpan w:val="3"/>
            <w:shd w:val="clear" w:color="auto" w:fill="0A3E5B"/>
            <w:vAlign w:val="center"/>
          </w:tcPr>
          <w:p w14:paraId="6C111CF4" w14:textId="77777777" w:rsidR="007F463C" w:rsidRPr="006220E8" w:rsidRDefault="007F463C" w:rsidP="00F156BE">
            <w:pPr>
              <w:jc w:val="center"/>
              <w:rPr>
                <w:b/>
                <w:bCs/>
              </w:rPr>
            </w:pPr>
            <w:r w:rsidRPr="006220E8">
              <w:rPr>
                <w:b/>
                <w:bCs/>
              </w:rPr>
              <w:t>SALIDA</w:t>
            </w:r>
          </w:p>
        </w:tc>
      </w:tr>
      <w:tr w:rsidR="007F463C" w:rsidRPr="006220E8" w14:paraId="325D3B0C" w14:textId="77777777" w:rsidTr="00F156BE">
        <w:trPr>
          <w:jc w:val="center"/>
        </w:trPr>
        <w:tc>
          <w:tcPr>
            <w:tcW w:w="3266" w:type="dxa"/>
            <w:vAlign w:val="center"/>
          </w:tcPr>
          <w:p w14:paraId="32F7C6D7"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693F42E" w14:textId="77777777" w:rsidR="007F463C" w:rsidRPr="006220E8" w:rsidRDefault="007F463C" w:rsidP="00F156BE">
            <w:pPr>
              <w:jc w:val="center"/>
              <w:rPr>
                <w:sz w:val="20"/>
                <w:szCs w:val="20"/>
              </w:rPr>
            </w:pPr>
            <w:r>
              <w:rPr>
                <w:sz w:val="20"/>
                <w:szCs w:val="20"/>
              </w:rPr>
              <w:t>PnNonL</w:t>
            </w:r>
          </w:p>
        </w:tc>
        <w:tc>
          <w:tcPr>
            <w:tcW w:w="1559" w:type="dxa"/>
            <w:vAlign w:val="center"/>
          </w:tcPr>
          <w:p w14:paraId="550B6CE4"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3BCEA2" w14:textId="77777777" w:rsidTr="00F156BE">
        <w:trPr>
          <w:jc w:val="center"/>
        </w:trPr>
        <w:tc>
          <w:tcPr>
            <w:tcW w:w="3266" w:type="dxa"/>
            <w:vAlign w:val="center"/>
          </w:tcPr>
          <w:p w14:paraId="3DAF1B7E"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1BE8C57" w14:textId="77777777" w:rsidR="007F463C" w:rsidRPr="006220E8" w:rsidRDefault="007F463C" w:rsidP="00F156BE">
            <w:pPr>
              <w:jc w:val="center"/>
              <w:rPr>
                <w:sz w:val="20"/>
                <w:szCs w:val="20"/>
              </w:rPr>
            </w:pPr>
            <w:r>
              <w:rPr>
                <w:sz w:val="20"/>
                <w:szCs w:val="20"/>
              </w:rPr>
              <w:t>UnNonL</w:t>
            </w:r>
          </w:p>
        </w:tc>
        <w:tc>
          <w:tcPr>
            <w:tcW w:w="1559" w:type="dxa"/>
            <w:vAlign w:val="center"/>
          </w:tcPr>
          <w:p w14:paraId="061A97BD" w14:textId="77777777" w:rsidR="007F463C" w:rsidRPr="006220E8" w:rsidRDefault="007F463C" w:rsidP="00F156BE">
            <w:pPr>
              <w:jc w:val="center"/>
              <w:rPr>
                <w:sz w:val="20"/>
                <w:szCs w:val="20"/>
              </w:rPr>
            </w:pPr>
            <w:r w:rsidRPr="006220E8">
              <w:rPr>
                <w:sz w:val="20"/>
                <w:szCs w:val="20"/>
              </w:rPr>
              <w:t>V</w:t>
            </w:r>
          </w:p>
        </w:tc>
      </w:tr>
      <w:tr w:rsidR="007F463C" w:rsidRPr="006220E8" w14:paraId="513CA1A5" w14:textId="77777777" w:rsidTr="00F156BE">
        <w:trPr>
          <w:jc w:val="center"/>
        </w:trPr>
        <w:tc>
          <w:tcPr>
            <w:tcW w:w="3266" w:type="dxa"/>
            <w:vAlign w:val="center"/>
          </w:tcPr>
          <w:p w14:paraId="2272E453"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2CAE19A6" w14:textId="77777777" w:rsidR="007F463C" w:rsidRPr="006220E8" w:rsidRDefault="007F463C" w:rsidP="00F156BE">
            <w:pPr>
              <w:jc w:val="center"/>
              <w:rPr>
                <w:sz w:val="20"/>
                <w:szCs w:val="20"/>
              </w:rPr>
            </w:pPr>
            <w:r>
              <w:rPr>
                <w:sz w:val="20"/>
                <w:szCs w:val="20"/>
              </w:rPr>
              <w:t>fnNonL</w:t>
            </w:r>
            <w:r w:rsidRPr="006220E8">
              <w:rPr>
                <w:sz w:val="20"/>
                <w:szCs w:val="20"/>
              </w:rPr>
              <w:t xml:space="preserve"> </w:t>
            </w:r>
          </w:p>
        </w:tc>
        <w:tc>
          <w:tcPr>
            <w:tcW w:w="1559" w:type="dxa"/>
            <w:vAlign w:val="center"/>
          </w:tcPr>
          <w:p w14:paraId="2E1AB273" w14:textId="77777777" w:rsidR="007F463C" w:rsidRPr="006220E8" w:rsidRDefault="007F463C" w:rsidP="00F156BE">
            <w:pPr>
              <w:jc w:val="center"/>
              <w:rPr>
                <w:sz w:val="20"/>
                <w:szCs w:val="20"/>
              </w:rPr>
            </w:pPr>
            <w:r w:rsidRPr="006220E8">
              <w:rPr>
                <w:sz w:val="20"/>
                <w:szCs w:val="20"/>
              </w:rPr>
              <w:t>Hz</w:t>
            </w:r>
          </w:p>
        </w:tc>
      </w:tr>
      <w:tr w:rsidR="007F463C" w:rsidRPr="006220E8" w14:paraId="36DB31AA" w14:textId="77777777" w:rsidTr="00F156BE">
        <w:trPr>
          <w:jc w:val="center"/>
        </w:trPr>
        <w:tc>
          <w:tcPr>
            <w:tcW w:w="6951" w:type="dxa"/>
            <w:gridSpan w:val="3"/>
            <w:shd w:val="clear" w:color="auto" w:fill="0A3E5B"/>
            <w:vAlign w:val="center"/>
          </w:tcPr>
          <w:p w14:paraId="1E1215CE" w14:textId="77777777" w:rsidR="007F463C" w:rsidRPr="006220E8" w:rsidRDefault="007F463C" w:rsidP="00F156BE">
            <w:pPr>
              <w:jc w:val="center"/>
              <w:rPr>
                <w:b/>
                <w:bCs/>
              </w:rPr>
            </w:pPr>
            <w:r w:rsidRPr="006220E8">
              <w:rPr>
                <w:b/>
                <w:bCs/>
              </w:rPr>
              <w:t>RENDIMIENTO</w:t>
            </w:r>
          </w:p>
        </w:tc>
      </w:tr>
      <w:tr w:rsidR="007F463C" w:rsidRPr="006220E8" w14:paraId="1B1BE0E5" w14:textId="77777777" w:rsidTr="00F156BE">
        <w:trPr>
          <w:jc w:val="center"/>
        </w:trPr>
        <w:tc>
          <w:tcPr>
            <w:tcW w:w="3266" w:type="dxa"/>
            <w:vAlign w:val="center"/>
          </w:tcPr>
          <w:p w14:paraId="120D1895"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1B74CD18" w14:textId="77777777" w:rsidR="007F463C" w:rsidRPr="006220E8" w:rsidRDefault="007F463C" w:rsidP="00F156BE">
            <w:pPr>
              <w:jc w:val="center"/>
              <w:rPr>
                <w:sz w:val="20"/>
                <w:szCs w:val="20"/>
              </w:rPr>
            </w:pPr>
            <w:r>
              <w:rPr>
                <w:sz w:val="20"/>
                <w:szCs w:val="20"/>
              </w:rPr>
              <w:t>etaMaxNonL</w:t>
            </w:r>
            <w:r w:rsidRPr="006220E8">
              <w:rPr>
                <w:sz w:val="20"/>
                <w:szCs w:val="20"/>
              </w:rPr>
              <w:t xml:space="preserve"> </w:t>
            </w:r>
          </w:p>
        </w:tc>
        <w:tc>
          <w:tcPr>
            <w:tcW w:w="1559" w:type="dxa"/>
            <w:vAlign w:val="center"/>
          </w:tcPr>
          <w:p w14:paraId="6AECD7B3"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53521A76" w14:textId="77777777" w:rsidTr="00F156BE">
        <w:trPr>
          <w:jc w:val="center"/>
        </w:trPr>
        <w:tc>
          <w:tcPr>
            <w:tcW w:w="3266" w:type="dxa"/>
            <w:vAlign w:val="center"/>
          </w:tcPr>
          <w:p w14:paraId="178F7634"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5B66787" w14:textId="77777777" w:rsidR="007F463C" w:rsidRPr="006220E8" w:rsidRDefault="007F463C" w:rsidP="00F156BE">
            <w:pPr>
              <w:jc w:val="center"/>
              <w:rPr>
                <w:sz w:val="20"/>
                <w:szCs w:val="20"/>
              </w:rPr>
            </w:pPr>
            <w:r>
              <w:rPr>
                <w:sz w:val="20"/>
                <w:szCs w:val="20"/>
              </w:rPr>
              <w:t>etaEuNonL</w:t>
            </w:r>
          </w:p>
        </w:tc>
        <w:tc>
          <w:tcPr>
            <w:tcW w:w="1559" w:type="dxa"/>
            <w:vAlign w:val="center"/>
          </w:tcPr>
          <w:p w14:paraId="71AEA08C"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0FCE0799" w14:textId="77777777" w:rsidR="007F463C" w:rsidRPr="00E77A5A" w:rsidRDefault="007F463C" w:rsidP="007F463C">
      <w:pPr>
        <w:pStyle w:val="tableCaption"/>
      </w:pPr>
      <w:r w:rsidRPr="00860E2F">
        <w:t xml:space="preserve">Características eléctricas de </w:t>
      </w:r>
      <w:r>
        <w:t xml:space="preserve">invertersLimit </w:t>
      </w:r>
      <w:r w:rsidRPr="00860E2F">
        <w:t>inversor</w:t>
      </w:r>
      <w:r>
        <w:t>es</w:t>
      </w:r>
      <w:r w:rsidRPr="00860E2F">
        <w:t xml:space="preserve"> </w:t>
      </w:r>
      <w:r>
        <w:t>inverterLManuf inverterLModel FlagReference</w:t>
      </w:r>
    </w:p>
    <w:tbl>
      <w:tblPr>
        <w:tblStyle w:val="TableGrid"/>
        <w:tblW w:w="0" w:type="auto"/>
        <w:jc w:val="center"/>
        <w:tblLook w:val="04A0" w:firstRow="1" w:lastRow="0" w:firstColumn="1" w:lastColumn="0" w:noHBand="0" w:noVBand="1"/>
      </w:tblPr>
      <w:tblGrid>
        <w:gridCol w:w="3266"/>
        <w:gridCol w:w="2126"/>
        <w:gridCol w:w="1559"/>
      </w:tblGrid>
      <w:tr w:rsidR="007F463C" w:rsidRPr="006220E8" w14:paraId="049062E2" w14:textId="77777777" w:rsidTr="00F156BE">
        <w:trPr>
          <w:tblHeader/>
          <w:jc w:val="center"/>
        </w:trPr>
        <w:tc>
          <w:tcPr>
            <w:tcW w:w="3266" w:type="dxa"/>
            <w:shd w:val="clear" w:color="auto" w:fill="0A3E5B"/>
            <w:vAlign w:val="center"/>
          </w:tcPr>
          <w:p w14:paraId="6E062D2E" w14:textId="77777777" w:rsidR="007F463C" w:rsidRPr="006220E8" w:rsidRDefault="007F463C" w:rsidP="00F156BE">
            <w:pPr>
              <w:jc w:val="center"/>
              <w:rPr>
                <w:b/>
                <w:bCs/>
                <w:color w:val="FFFFFF" w:themeColor="background1"/>
              </w:rPr>
            </w:pPr>
            <w:r w:rsidRPr="006220E8">
              <w:rPr>
                <w:b/>
                <w:bCs/>
                <w:color w:val="FFFFFF" w:themeColor="background1"/>
              </w:rPr>
              <w:lastRenderedPageBreak/>
              <w:t>CARACTERÍSTICAS ELÉCTRICAS</w:t>
            </w:r>
          </w:p>
        </w:tc>
        <w:tc>
          <w:tcPr>
            <w:tcW w:w="2126" w:type="dxa"/>
            <w:shd w:val="clear" w:color="auto" w:fill="0A3E5B"/>
            <w:vAlign w:val="center"/>
          </w:tcPr>
          <w:p w14:paraId="7E002B2D"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7856C15"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32306895" w14:textId="77777777" w:rsidTr="00F156BE">
        <w:trPr>
          <w:jc w:val="center"/>
        </w:trPr>
        <w:tc>
          <w:tcPr>
            <w:tcW w:w="6951" w:type="dxa"/>
            <w:gridSpan w:val="3"/>
            <w:shd w:val="clear" w:color="auto" w:fill="0A3E5B"/>
            <w:vAlign w:val="center"/>
          </w:tcPr>
          <w:p w14:paraId="322E383E" w14:textId="77777777" w:rsidR="007F463C" w:rsidRPr="006220E8" w:rsidRDefault="007F463C" w:rsidP="00F156BE">
            <w:pPr>
              <w:jc w:val="center"/>
              <w:rPr>
                <w:b/>
              </w:rPr>
            </w:pPr>
            <w:r w:rsidRPr="006220E8">
              <w:rPr>
                <w:b/>
              </w:rPr>
              <w:t>ENTRADA</w:t>
            </w:r>
          </w:p>
        </w:tc>
      </w:tr>
      <w:tr w:rsidR="007F463C" w:rsidRPr="006220E8" w14:paraId="38352836" w14:textId="77777777" w:rsidTr="00F156BE">
        <w:trPr>
          <w:jc w:val="center"/>
        </w:trPr>
        <w:tc>
          <w:tcPr>
            <w:tcW w:w="3266" w:type="dxa"/>
            <w:vAlign w:val="center"/>
          </w:tcPr>
          <w:p w14:paraId="0628EF9A"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6B7CA7C2" w14:textId="77777777" w:rsidR="007F463C" w:rsidRPr="006220E8" w:rsidRDefault="007F463C" w:rsidP="00F156BE">
            <w:pPr>
              <w:jc w:val="center"/>
              <w:rPr>
                <w:sz w:val="20"/>
                <w:szCs w:val="20"/>
              </w:rPr>
            </w:pPr>
            <w:r>
              <w:rPr>
                <w:sz w:val="20"/>
                <w:szCs w:val="20"/>
              </w:rPr>
              <w:t>rangoUL</w:t>
            </w:r>
          </w:p>
        </w:tc>
        <w:tc>
          <w:tcPr>
            <w:tcW w:w="1559" w:type="dxa"/>
            <w:vAlign w:val="center"/>
          </w:tcPr>
          <w:p w14:paraId="283C9BE3" w14:textId="77777777" w:rsidR="007F463C" w:rsidRPr="006220E8" w:rsidRDefault="007F463C" w:rsidP="00F156BE">
            <w:pPr>
              <w:jc w:val="center"/>
              <w:rPr>
                <w:sz w:val="20"/>
                <w:szCs w:val="20"/>
              </w:rPr>
            </w:pPr>
            <w:r w:rsidRPr="006220E8">
              <w:rPr>
                <w:sz w:val="20"/>
                <w:szCs w:val="20"/>
              </w:rPr>
              <w:t>Vdc</w:t>
            </w:r>
          </w:p>
        </w:tc>
      </w:tr>
      <w:tr w:rsidR="007F463C" w:rsidRPr="006220E8" w14:paraId="46FF7849" w14:textId="77777777" w:rsidTr="00F156BE">
        <w:trPr>
          <w:jc w:val="center"/>
        </w:trPr>
        <w:tc>
          <w:tcPr>
            <w:tcW w:w="3266" w:type="dxa"/>
            <w:vAlign w:val="center"/>
          </w:tcPr>
          <w:p w14:paraId="6A5463CD"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4285948D" w14:textId="77777777" w:rsidR="007F463C" w:rsidRPr="006220E8" w:rsidRDefault="007F463C" w:rsidP="00F156BE">
            <w:pPr>
              <w:jc w:val="center"/>
              <w:rPr>
                <w:sz w:val="20"/>
                <w:szCs w:val="20"/>
              </w:rPr>
            </w:pPr>
            <w:r>
              <w:rPr>
                <w:sz w:val="20"/>
                <w:szCs w:val="20"/>
              </w:rPr>
              <w:t>UMaxL</w:t>
            </w:r>
          </w:p>
        </w:tc>
        <w:tc>
          <w:tcPr>
            <w:tcW w:w="1559" w:type="dxa"/>
            <w:vAlign w:val="center"/>
          </w:tcPr>
          <w:p w14:paraId="19A0C057" w14:textId="77777777" w:rsidR="007F463C" w:rsidRPr="006220E8" w:rsidRDefault="007F463C" w:rsidP="00F156BE">
            <w:pPr>
              <w:jc w:val="center"/>
              <w:rPr>
                <w:sz w:val="20"/>
                <w:szCs w:val="20"/>
              </w:rPr>
            </w:pPr>
            <w:r w:rsidRPr="006220E8">
              <w:rPr>
                <w:sz w:val="20"/>
                <w:szCs w:val="20"/>
              </w:rPr>
              <w:t>Vdc</w:t>
            </w:r>
          </w:p>
        </w:tc>
      </w:tr>
      <w:tr w:rsidR="007F463C" w:rsidRPr="006220E8" w14:paraId="5F27083A" w14:textId="77777777" w:rsidTr="00F156BE">
        <w:trPr>
          <w:jc w:val="center"/>
        </w:trPr>
        <w:tc>
          <w:tcPr>
            <w:tcW w:w="3266" w:type="dxa"/>
            <w:vAlign w:val="center"/>
          </w:tcPr>
          <w:p w14:paraId="51B66894"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5DD6CA5C" w14:textId="77777777" w:rsidR="007F463C" w:rsidRPr="006220E8" w:rsidRDefault="007F463C" w:rsidP="00F156BE">
            <w:pPr>
              <w:jc w:val="center"/>
              <w:rPr>
                <w:sz w:val="20"/>
                <w:szCs w:val="20"/>
              </w:rPr>
            </w:pPr>
            <w:r>
              <w:rPr>
                <w:sz w:val="20"/>
                <w:szCs w:val="20"/>
              </w:rPr>
              <w:t>IMaxL</w:t>
            </w:r>
          </w:p>
        </w:tc>
        <w:tc>
          <w:tcPr>
            <w:tcW w:w="1559" w:type="dxa"/>
            <w:vAlign w:val="center"/>
          </w:tcPr>
          <w:p w14:paraId="141E0809" w14:textId="77777777" w:rsidR="007F463C" w:rsidRPr="006220E8" w:rsidRDefault="007F463C" w:rsidP="00F156BE">
            <w:pPr>
              <w:jc w:val="center"/>
              <w:rPr>
                <w:sz w:val="20"/>
                <w:szCs w:val="20"/>
              </w:rPr>
            </w:pPr>
            <w:r w:rsidRPr="006220E8">
              <w:rPr>
                <w:sz w:val="20"/>
                <w:szCs w:val="20"/>
              </w:rPr>
              <w:t>A</w:t>
            </w:r>
          </w:p>
        </w:tc>
      </w:tr>
      <w:tr w:rsidR="007F463C" w:rsidRPr="006220E8" w14:paraId="16589372" w14:textId="77777777" w:rsidTr="00F156BE">
        <w:trPr>
          <w:jc w:val="center"/>
        </w:trPr>
        <w:tc>
          <w:tcPr>
            <w:tcW w:w="3266" w:type="dxa"/>
            <w:vAlign w:val="center"/>
          </w:tcPr>
          <w:p w14:paraId="7773736E" w14:textId="77777777" w:rsidR="007F463C" w:rsidRPr="006220E8" w:rsidRDefault="007F463C" w:rsidP="00F156BE">
            <w:pPr>
              <w:jc w:val="center"/>
              <w:rPr>
                <w:sz w:val="20"/>
                <w:szCs w:val="20"/>
              </w:rPr>
            </w:pPr>
            <w:r w:rsidRPr="006220E8">
              <w:rPr>
                <w:sz w:val="20"/>
                <w:szCs w:val="20"/>
              </w:rPr>
              <w:t>Nº entradas en DC</w:t>
            </w:r>
          </w:p>
        </w:tc>
        <w:tc>
          <w:tcPr>
            <w:tcW w:w="2126" w:type="dxa"/>
            <w:vAlign w:val="center"/>
          </w:tcPr>
          <w:p w14:paraId="2320456A" w14:textId="77777777" w:rsidR="007F463C" w:rsidRPr="006220E8" w:rsidRDefault="007F463C" w:rsidP="00F156BE">
            <w:pPr>
              <w:jc w:val="center"/>
              <w:rPr>
                <w:sz w:val="20"/>
                <w:szCs w:val="20"/>
              </w:rPr>
            </w:pPr>
            <w:r>
              <w:rPr>
                <w:sz w:val="20"/>
                <w:szCs w:val="20"/>
              </w:rPr>
              <w:t>entradasDCL</w:t>
            </w:r>
          </w:p>
        </w:tc>
        <w:tc>
          <w:tcPr>
            <w:tcW w:w="1559" w:type="dxa"/>
            <w:vAlign w:val="center"/>
          </w:tcPr>
          <w:p w14:paraId="2813B020" w14:textId="77777777" w:rsidR="007F463C" w:rsidRPr="006220E8" w:rsidRDefault="007F463C" w:rsidP="00F156BE">
            <w:pPr>
              <w:jc w:val="center"/>
              <w:rPr>
                <w:sz w:val="20"/>
                <w:szCs w:val="20"/>
              </w:rPr>
            </w:pPr>
            <w:r w:rsidRPr="006220E8">
              <w:rPr>
                <w:sz w:val="20"/>
                <w:szCs w:val="20"/>
              </w:rPr>
              <w:t>Ud</w:t>
            </w:r>
          </w:p>
        </w:tc>
      </w:tr>
      <w:tr w:rsidR="007F463C" w:rsidRPr="006220E8" w14:paraId="7D169742" w14:textId="77777777" w:rsidTr="00F156BE">
        <w:trPr>
          <w:jc w:val="center"/>
        </w:trPr>
        <w:tc>
          <w:tcPr>
            <w:tcW w:w="6951" w:type="dxa"/>
            <w:gridSpan w:val="3"/>
            <w:shd w:val="clear" w:color="auto" w:fill="0A3E5B"/>
            <w:vAlign w:val="center"/>
          </w:tcPr>
          <w:p w14:paraId="5F1D2B64" w14:textId="77777777" w:rsidR="007F463C" w:rsidRPr="006220E8" w:rsidRDefault="007F463C" w:rsidP="00F156BE">
            <w:pPr>
              <w:jc w:val="center"/>
              <w:rPr>
                <w:b/>
                <w:bCs/>
              </w:rPr>
            </w:pPr>
            <w:r w:rsidRPr="006220E8">
              <w:rPr>
                <w:b/>
                <w:bCs/>
              </w:rPr>
              <w:t>SALIDA</w:t>
            </w:r>
          </w:p>
        </w:tc>
      </w:tr>
      <w:tr w:rsidR="007F463C" w:rsidRPr="006220E8" w14:paraId="41D37696" w14:textId="77777777" w:rsidTr="00F156BE">
        <w:trPr>
          <w:jc w:val="center"/>
        </w:trPr>
        <w:tc>
          <w:tcPr>
            <w:tcW w:w="3266" w:type="dxa"/>
            <w:vAlign w:val="center"/>
          </w:tcPr>
          <w:p w14:paraId="66B5A973"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2327EF6" w14:textId="77777777" w:rsidR="007F463C" w:rsidRPr="006220E8" w:rsidRDefault="007F463C" w:rsidP="00F156BE">
            <w:pPr>
              <w:jc w:val="center"/>
              <w:rPr>
                <w:sz w:val="20"/>
                <w:szCs w:val="20"/>
              </w:rPr>
            </w:pPr>
            <w:r>
              <w:rPr>
                <w:sz w:val="20"/>
                <w:szCs w:val="20"/>
              </w:rPr>
              <w:t>PnL</w:t>
            </w:r>
          </w:p>
        </w:tc>
        <w:tc>
          <w:tcPr>
            <w:tcW w:w="1559" w:type="dxa"/>
            <w:vAlign w:val="center"/>
          </w:tcPr>
          <w:p w14:paraId="463D8992"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2AEAA2" w14:textId="77777777" w:rsidTr="00F156BE">
        <w:trPr>
          <w:jc w:val="center"/>
        </w:trPr>
        <w:tc>
          <w:tcPr>
            <w:tcW w:w="3266" w:type="dxa"/>
            <w:vAlign w:val="center"/>
          </w:tcPr>
          <w:p w14:paraId="68793C72"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E10C718" w14:textId="77777777" w:rsidR="007F463C" w:rsidRPr="006220E8" w:rsidRDefault="007F463C" w:rsidP="00F156BE">
            <w:pPr>
              <w:jc w:val="center"/>
              <w:rPr>
                <w:sz w:val="20"/>
                <w:szCs w:val="20"/>
              </w:rPr>
            </w:pPr>
            <w:r>
              <w:rPr>
                <w:sz w:val="20"/>
                <w:szCs w:val="20"/>
              </w:rPr>
              <w:t>UnL</w:t>
            </w:r>
          </w:p>
        </w:tc>
        <w:tc>
          <w:tcPr>
            <w:tcW w:w="1559" w:type="dxa"/>
            <w:vAlign w:val="center"/>
          </w:tcPr>
          <w:p w14:paraId="34B2A9DA" w14:textId="77777777" w:rsidR="007F463C" w:rsidRPr="006220E8" w:rsidRDefault="007F463C" w:rsidP="00F156BE">
            <w:pPr>
              <w:jc w:val="center"/>
              <w:rPr>
                <w:sz w:val="20"/>
                <w:szCs w:val="20"/>
              </w:rPr>
            </w:pPr>
            <w:r w:rsidRPr="006220E8">
              <w:rPr>
                <w:sz w:val="20"/>
                <w:szCs w:val="20"/>
              </w:rPr>
              <w:t>V</w:t>
            </w:r>
          </w:p>
        </w:tc>
      </w:tr>
      <w:tr w:rsidR="007F463C" w:rsidRPr="006220E8" w14:paraId="2F2DBA00" w14:textId="77777777" w:rsidTr="00F156BE">
        <w:trPr>
          <w:jc w:val="center"/>
        </w:trPr>
        <w:tc>
          <w:tcPr>
            <w:tcW w:w="3266" w:type="dxa"/>
            <w:vAlign w:val="center"/>
          </w:tcPr>
          <w:p w14:paraId="1A782BE9"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0F394212" w14:textId="77777777" w:rsidR="007F463C" w:rsidRPr="006220E8" w:rsidRDefault="007F463C" w:rsidP="00F156BE">
            <w:pPr>
              <w:jc w:val="center"/>
              <w:rPr>
                <w:sz w:val="20"/>
                <w:szCs w:val="20"/>
              </w:rPr>
            </w:pPr>
            <w:r>
              <w:rPr>
                <w:sz w:val="20"/>
                <w:szCs w:val="20"/>
              </w:rPr>
              <w:t>fnL</w:t>
            </w:r>
            <w:r w:rsidRPr="006220E8">
              <w:rPr>
                <w:sz w:val="20"/>
                <w:szCs w:val="20"/>
              </w:rPr>
              <w:t xml:space="preserve"> </w:t>
            </w:r>
          </w:p>
        </w:tc>
        <w:tc>
          <w:tcPr>
            <w:tcW w:w="1559" w:type="dxa"/>
            <w:vAlign w:val="center"/>
          </w:tcPr>
          <w:p w14:paraId="22A85766" w14:textId="77777777" w:rsidR="007F463C" w:rsidRPr="006220E8" w:rsidRDefault="007F463C" w:rsidP="00F156BE">
            <w:pPr>
              <w:jc w:val="center"/>
              <w:rPr>
                <w:sz w:val="20"/>
                <w:szCs w:val="20"/>
              </w:rPr>
            </w:pPr>
            <w:r w:rsidRPr="006220E8">
              <w:rPr>
                <w:sz w:val="20"/>
                <w:szCs w:val="20"/>
              </w:rPr>
              <w:t>Hz</w:t>
            </w:r>
          </w:p>
        </w:tc>
      </w:tr>
      <w:tr w:rsidR="007F463C" w:rsidRPr="006220E8" w14:paraId="667E345C" w14:textId="77777777" w:rsidTr="00F156BE">
        <w:trPr>
          <w:jc w:val="center"/>
        </w:trPr>
        <w:tc>
          <w:tcPr>
            <w:tcW w:w="6951" w:type="dxa"/>
            <w:gridSpan w:val="3"/>
            <w:shd w:val="clear" w:color="auto" w:fill="0A3E5B"/>
            <w:vAlign w:val="center"/>
          </w:tcPr>
          <w:p w14:paraId="08455298" w14:textId="77777777" w:rsidR="007F463C" w:rsidRPr="006220E8" w:rsidRDefault="007F463C" w:rsidP="00F156BE">
            <w:pPr>
              <w:jc w:val="center"/>
              <w:rPr>
                <w:b/>
                <w:bCs/>
              </w:rPr>
            </w:pPr>
            <w:r w:rsidRPr="006220E8">
              <w:rPr>
                <w:b/>
                <w:bCs/>
              </w:rPr>
              <w:t>RENDIMIENTO</w:t>
            </w:r>
          </w:p>
        </w:tc>
      </w:tr>
      <w:tr w:rsidR="007F463C" w:rsidRPr="006220E8" w14:paraId="15569B94" w14:textId="77777777" w:rsidTr="00F156BE">
        <w:trPr>
          <w:jc w:val="center"/>
        </w:trPr>
        <w:tc>
          <w:tcPr>
            <w:tcW w:w="3266" w:type="dxa"/>
            <w:vAlign w:val="center"/>
          </w:tcPr>
          <w:p w14:paraId="12AB8E88"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5A87BA77" w14:textId="77777777" w:rsidR="007F463C" w:rsidRPr="006220E8" w:rsidRDefault="007F463C" w:rsidP="00F156BE">
            <w:pPr>
              <w:jc w:val="center"/>
              <w:rPr>
                <w:sz w:val="20"/>
                <w:szCs w:val="20"/>
              </w:rPr>
            </w:pPr>
            <w:r>
              <w:rPr>
                <w:sz w:val="20"/>
                <w:szCs w:val="20"/>
              </w:rPr>
              <w:t>etaMaxL</w:t>
            </w:r>
            <w:r w:rsidRPr="006220E8">
              <w:rPr>
                <w:sz w:val="20"/>
                <w:szCs w:val="20"/>
              </w:rPr>
              <w:t xml:space="preserve"> </w:t>
            </w:r>
          </w:p>
        </w:tc>
        <w:tc>
          <w:tcPr>
            <w:tcW w:w="1559" w:type="dxa"/>
            <w:vAlign w:val="center"/>
          </w:tcPr>
          <w:p w14:paraId="240956E0"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1E307898" w14:textId="77777777" w:rsidTr="00F156BE">
        <w:trPr>
          <w:jc w:val="center"/>
        </w:trPr>
        <w:tc>
          <w:tcPr>
            <w:tcW w:w="3266" w:type="dxa"/>
            <w:vAlign w:val="center"/>
          </w:tcPr>
          <w:p w14:paraId="369B4C31"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EC6BBF4" w14:textId="77777777" w:rsidR="007F463C" w:rsidRPr="006220E8" w:rsidRDefault="007F463C" w:rsidP="00F156BE">
            <w:pPr>
              <w:jc w:val="center"/>
              <w:rPr>
                <w:sz w:val="20"/>
                <w:szCs w:val="20"/>
              </w:rPr>
            </w:pPr>
            <w:r>
              <w:rPr>
                <w:sz w:val="20"/>
                <w:szCs w:val="20"/>
              </w:rPr>
              <w:t>etaEuL</w:t>
            </w:r>
          </w:p>
        </w:tc>
        <w:tc>
          <w:tcPr>
            <w:tcW w:w="1559" w:type="dxa"/>
            <w:vAlign w:val="center"/>
          </w:tcPr>
          <w:p w14:paraId="29257CC6"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8" w:name="_Toc103070360"/>
      <w:bookmarkStart w:id="49" w:name="_Toc103070361"/>
      <w:bookmarkStart w:id="50" w:name="_Toc103070362"/>
      <w:bookmarkStart w:id="51" w:name="_Toc103070363"/>
      <w:bookmarkStart w:id="52" w:name="_Toc129604086"/>
      <w:bookmarkEnd w:id="48"/>
      <w:bookmarkEnd w:id="49"/>
      <w:bookmarkEnd w:id="50"/>
      <w:bookmarkEnd w:id="51"/>
      <w:r w:rsidRPr="00833E4F">
        <w:rPr>
          <w:lang w:val="es-ES"/>
        </w:rPr>
        <w:t>Transformador</w:t>
      </w:r>
      <w:r w:rsidR="00833E4F" w:rsidRPr="00833E4F">
        <w:rPr>
          <w:lang w:val="es-ES"/>
        </w:rPr>
        <w:t xml:space="preserve"> y centro de t</w:t>
      </w:r>
      <w:r w:rsidR="00833E4F">
        <w:rPr>
          <w:lang w:val="es-ES"/>
        </w:rPr>
        <w:t>ransformación de potencia</w:t>
      </w:r>
      <w:bookmarkEnd w:id="52"/>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041A0D08"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764F77">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3" w:name="_Toc117587946"/>
      <w:bookmarkStart w:id="54" w:name="_Toc129604087"/>
      <w:r w:rsidRPr="00091D1F">
        <w:rPr>
          <w:lang w:val="es-ES"/>
        </w:rPr>
        <w:t>Centro de transformación de estaciones de potencia</w:t>
      </w:r>
      <w:bookmarkEnd w:id="53"/>
      <w:bookmarkEnd w:id="54"/>
    </w:p>
    <w:p w14:paraId="6900FF78" w14:textId="50E7E8F2"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EB2B1D" w:rsidRPr="006220E8">
        <w:t>(</w:t>
      </w:r>
      <w:r w:rsidR="00EB2B1D">
        <w:t>tensionSET kV</w:t>
      </w:r>
      <w:r w:rsidR="00EB2B1D"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lastRenderedPageBreak/>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5" w:name="_Toc103070366"/>
      <w:bookmarkStart w:id="56" w:name="_Toc103070367"/>
      <w:bookmarkStart w:id="57" w:name="_Toc22197267"/>
      <w:bookmarkStart w:id="58" w:name="_Toc42077755"/>
      <w:bookmarkStart w:id="59" w:name="_Toc129604088"/>
      <w:bookmarkEnd w:id="55"/>
      <w:bookmarkEnd w:id="56"/>
      <w:r w:rsidRPr="006220E8">
        <w:t>Transformador de potencia</w:t>
      </w:r>
      <w:bookmarkEnd w:id="57"/>
      <w:bookmarkEnd w:id="58"/>
      <w:bookmarkEnd w:id="59"/>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60" w:name="_Toc22197268"/>
      <w:bookmarkStart w:id="61" w:name="_Toc42077756"/>
      <w:bookmarkStart w:id="62" w:name="_Toc129604089"/>
      <w:r w:rsidRPr="006220E8">
        <w:t>Celdas de Media Tensión (MT)</w:t>
      </w:r>
      <w:bookmarkEnd w:id="60"/>
      <w:bookmarkEnd w:id="61"/>
      <w:bookmarkEnd w:id="62"/>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lastRenderedPageBreak/>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113CB2" w:rsidRPr="006220E8" w14:paraId="312B1F4F" w14:textId="49A21823" w:rsidTr="00DE5DCD">
        <w:trPr>
          <w:jc w:val="center"/>
        </w:trPr>
        <w:tc>
          <w:tcPr>
            <w:tcW w:w="5081" w:type="dxa"/>
            <w:shd w:val="clear" w:color="auto" w:fill="0A3E5B"/>
            <w:vAlign w:val="center"/>
          </w:tcPr>
          <w:p w14:paraId="3FF749A0" w14:textId="77777777" w:rsidR="00113CB2" w:rsidRPr="006220E8" w:rsidRDefault="00113CB2" w:rsidP="00113CB2">
            <w:pPr>
              <w:tabs>
                <w:tab w:val="left" w:pos="709"/>
                <w:tab w:val="left" w:leader="dot" w:pos="6804"/>
              </w:tabs>
              <w:jc w:val="left"/>
              <w:rPr>
                <w:b/>
                <w:bCs/>
              </w:rPr>
            </w:pPr>
            <w:r w:rsidRPr="006220E8">
              <w:rPr>
                <w:b/>
                <w:bCs/>
              </w:rPr>
              <w:t>TENSIÓN MÁXIMA DE SERVICIO</w:t>
            </w:r>
          </w:p>
        </w:tc>
        <w:tc>
          <w:tcPr>
            <w:tcW w:w="3413" w:type="dxa"/>
            <w:vAlign w:val="center"/>
          </w:tcPr>
          <w:p w14:paraId="6A84D98B" w14:textId="5EAF9A3F" w:rsidR="00113CB2" w:rsidRPr="006220E8" w:rsidRDefault="00113CB2" w:rsidP="00113CB2">
            <w:pPr>
              <w:tabs>
                <w:tab w:val="left" w:pos="709"/>
                <w:tab w:val="left" w:leader="dot" w:pos="6804"/>
              </w:tabs>
              <w:jc w:val="center"/>
            </w:pPr>
            <w:r>
              <w:t>tensionCeldaMax</w:t>
            </w:r>
            <w:r w:rsidRPr="006220E8">
              <w:t xml:space="preserve"> kV</w:t>
            </w:r>
          </w:p>
        </w:tc>
      </w:tr>
      <w:tr w:rsidR="00113CB2" w:rsidRPr="006220E8" w14:paraId="7F140491" w14:textId="059A99BE" w:rsidTr="00DE5DCD">
        <w:trPr>
          <w:jc w:val="center"/>
        </w:trPr>
        <w:tc>
          <w:tcPr>
            <w:tcW w:w="5081" w:type="dxa"/>
            <w:shd w:val="clear" w:color="auto" w:fill="0A3E5B"/>
            <w:vAlign w:val="center"/>
          </w:tcPr>
          <w:p w14:paraId="5E5CD7E3" w14:textId="77777777" w:rsidR="00113CB2" w:rsidRPr="006220E8" w:rsidRDefault="00113CB2" w:rsidP="00113CB2">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25BB0721" w:rsidR="00113CB2" w:rsidRPr="006220E8" w:rsidRDefault="00113CB2" w:rsidP="00113CB2">
            <w:pPr>
              <w:tabs>
                <w:tab w:val="left" w:pos="709"/>
                <w:tab w:val="left" w:leader="dot" w:pos="6804"/>
              </w:tabs>
              <w:jc w:val="center"/>
            </w:pPr>
            <w:r>
              <w:t>tensionCeldaEnsayo</w:t>
            </w:r>
            <w:r w:rsidRPr="006220E8">
              <w:t xml:space="preserve"> kV</w:t>
            </w:r>
          </w:p>
        </w:tc>
      </w:tr>
      <w:tr w:rsidR="00113CB2" w:rsidRPr="006220E8" w14:paraId="32AB3328" w14:textId="4683D6B5" w:rsidTr="00DE5DCD">
        <w:trPr>
          <w:jc w:val="center"/>
        </w:trPr>
        <w:tc>
          <w:tcPr>
            <w:tcW w:w="5081" w:type="dxa"/>
            <w:shd w:val="clear" w:color="auto" w:fill="0A3E5B"/>
            <w:vAlign w:val="center"/>
          </w:tcPr>
          <w:p w14:paraId="3E00327A" w14:textId="77777777" w:rsidR="00113CB2" w:rsidRPr="006220E8" w:rsidRDefault="00113CB2" w:rsidP="00113CB2">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7F984DE7" w:rsidR="00113CB2" w:rsidRPr="006220E8" w:rsidRDefault="00113CB2" w:rsidP="00113CB2">
            <w:pPr>
              <w:tabs>
                <w:tab w:val="left" w:pos="709"/>
                <w:tab w:val="left" w:leader="dot" w:pos="6804"/>
              </w:tabs>
              <w:jc w:val="center"/>
            </w:pPr>
            <w:r>
              <w:t>tensionCeldaCorta</w:t>
            </w:r>
            <w:r w:rsidRPr="006220E8">
              <w:t xml:space="preserve"> kA</w:t>
            </w:r>
          </w:p>
        </w:tc>
      </w:tr>
      <w:tr w:rsidR="00113CB2" w:rsidRPr="006220E8" w14:paraId="7DAFFA2E" w14:textId="41ECAD3D" w:rsidTr="009649BA">
        <w:trPr>
          <w:jc w:val="center"/>
        </w:trPr>
        <w:tc>
          <w:tcPr>
            <w:tcW w:w="5081" w:type="dxa"/>
            <w:shd w:val="clear" w:color="auto" w:fill="0A3E5B"/>
            <w:vAlign w:val="center"/>
          </w:tcPr>
          <w:p w14:paraId="6CD6619E" w14:textId="5E9C733F" w:rsidR="00113CB2" w:rsidRPr="006220E8" w:rsidRDefault="00113CB2" w:rsidP="00113CB2">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1EE0765A" w:rsidR="00113CB2" w:rsidRPr="006220E8" w:rsidRDefault="00113CB2" w:rsidP="00113CB2">
            <w:pPr>
              <w:tabs>
                <w:tab w:val="left" w:pos="709"/>
                <w:tab w:val="left" w:leader="dot" w:pos="6804"/>
              </w:tabs>
              <w:jc w:val="center"/>
              <w:rPr>
                <w:lang w:val="en-GB"/>
              </w:rPr>
            </w:pPr>
            <w:r>
              <w:rPr>
                <w:lang w:val="en-GB"/>
              </w:rPr>
              <w:t xml:space="preserve">tensionCeldaAsignada </w:t>
            </w:r>
            <w:r w:rsidRPr="006220E8">
              <w:rPr>
                <w:lang w:val="en-GB"/>
              </w:rPr>
              <w:t>A</w:t>
            </w:r>
          </w:p>
        </w:tc>
      </w:tr>
      <w:tr w:rsidR="00113CB2" w:rsidRPr="006220E8" w14:paraId="69B324E8" w14:textId="478A29D4" w:rsidTr="00DE5DCD">
        <w:trPr>
          <w:jc w:val="center"/>
        </w:trPr>
        <w:tc>
          <w:tcPr>
            <w:tcW w:w="5081" w:type="dxa"/>
            <w:shd w:val="clear" w:color="auto" w:fill="0A3E5B"/>
            <w:vAlign w:val="center"/>
          </w:tcPr>
          <w:p w14:paraId="631DB69D" w14:textId="77777777" w:rsidR="00113CB2" w:rsidRPr="006220E8" w:rsidRDefault="00113CB2" w:rsidP="00113CB2">
            <w:pPr>
              <w:tabs>
                <w:tab w:val="left" w:pos="709"/>
                <w:tab w:val="left" w:leader="dot" w:pos="6804"/>
              </w:tabs>
              <w:jc w:val="left"/>
              <w:rPr>
                <w:b/>
                <w:bCs/>
              </w:rPr>
            </w:pPr>
            <w:r w:rsidRPr="006220E8">
              <w:rPr>
                <w:b/>
                <w:bCs/>
              </w:rPr>
              <w:t>FRECUENCIA</w:t>
            </w:r>
          </w:p>
        </w:tc>
        <w:tc>
          <w:tcPr>
            <w:tcW w:w="3413" w:type="dxa"/>
            <w:vAlign w:val="center"/>
          </w:tcPr>
          <w:p w14:paraId="1A737579" w14:textId="5B38E44B" w:rsidR="00113CB2" w:rsidRPr="006220E8" w:rsidRDefault="00113CB2" w:rsidP="00113CB2">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3" w:name="_Toc22197270"/>
      <w:bookmarkStart w:id="64" w:name="_Toc42077758"/>
      <w:bookmarkStart w:id="65" w:name="_Toc129604090"/>
      <w:r w:rsidRPr="006220E8">
        <w:lastRenderedPageBreak/>
        <w:t>Sistema de conexiones eléctricas</w:t>
      </w:r>
      <w:bookmarkEnd w:id="63"/>
      <w:bookmarkEnd w:id="64"/>
      <w:bookmarkEnd w:id="65"/>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6" w:name="_Toc22197271"/>
      <w:bookmarkStart w:id="67" w:name="_Toc42077759"/>
      <w:bookmarkStart w:id="68" w:name="_Toc129604091"/>
      <w:r w:rsidRPr="006220E8">
        <w:t>Sistema de corriente continua (CC)</w:t>
      </w:r>
      <w:bookmarkEnd w:id="66"/>
      <w:bookmarkEnd w:id="67"/>
      <w:bookmarkEnd w:id="68"/>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Cableado de string</w:t>
      </w:r>
    </w:p>
    <w:p w14:paraId="116E9ED9" w14:textId="7077AB3C" w:rsidR="00350E3D" w:rsidRPr="006220E8" w:rsidRDefault="00B54B53">
      <w:r w:rsidRPr="006220E8">
        <w:t xml:space="preserve">Los módulos fotovoltaicos del generador solar se conectan eléctricamente en serie a través de sus propios cables y conectores, formando strings de </w:t>
      </w:r>
      <w:r w:rsidR="00206FB4" w:rsidRPr="00B643AB">
        <w:t xml:space="preserve">numModuloString </w:t>
      </w:r>
      <w:r w:rsidRPr="006220E8">
        <w:t xml:space="preserve">módulos. </w:t>
      </w:r>
    </w:p>
    <w:p w14:paraId="70D752EF" w14:textId="4A6D761A" w:rsidR="00350E3D" w:rsidRPr="006220E8" w:rsidRDefault="00B54B53">
      <w:r w:rsidRPr="006220E8">
        <w:lastRenderedPageBreak/>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9" w:name="_Toc22197272"/>
      <w:bookmarkStart w:id="70"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1" w:name="_Toc129604092"/>
      <w:r w:rsidRPr="006220E8">
        <w:t>Sistema de corriente alterna (CA)</w:t>
      </w:r>
      <w:bookmarkEnd w:id="69"/>
      <w:bookmarkEnd w:id="70"/>
      <w:bookmarkEnd w:id="71"/>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 xml:space="preserve">El sistema de CA de la planta cumplirá con lo establecido en la normativa nacional de Instalaciones Eléctricas, la cual establece las especificaciones técnicas que deben cumplir con el </w:t>
      </w:r>
      <w:r w:rsidRPr="006220E8">
        <w:lastRenderedPageBreak/>
        <w:t>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39874E28"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2" w:name="_Hlk531345922"/>
      <w:r w:rsidR="00033B83" w:rsidRPr="00B91347">
        <w:t>LA-56 (47-AL1/8-ST1A).</w:t>
      </w:r>
    </w:p>
    <w:bookmarkEnd w:id="72"/>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3" w:name="_Toc103070394"/>
      <w:bookmarkStart w:id="74" w:name="_Toc103070395"/>
      <w:bookmarkStart w:id="75" w:name="_Toc103070396"/>
      <w:bookmarkStart w:id="76" w:name="_Toc103070397"/>
      <w:bookmarkStart w:id="77" w:name="_Toc22197273"/>
      <w:bookmarkStart w:id="78" w:name="_Toc42077761"/>
      <w:bookmarkStart w:id="79" w:name="_Toc129604093"/>
      <w:bookmarkEnd w:id="73"/>
      <w:bookmarkEnd w:id="74"/>
      <w:bookmarkEnd w:id="75"/>
      <w:bookmarkEnd w:id="76"/>
      <w:r w:rsidRPr="006220E8">
        <w:t>Protecciones</w:t>
      </w:r>
      <w:bookmarkEnd w:id="77"/>
      <w:bookmarkEnd w:id="78"/>
      <w:bookmarkEnd w:id="79"/>
    </w:p>
    <w:p w14:paraId="1A858562" w14:textId="77777777" w:rsidR="00783E60" w:rsidRPr="006220E8" w:rsidRDefault="00783E60" w:rsidP="00783E60">
      <w:bookmarkStart w:id="80" w:name="_Toc22197274"/>
      <w:bookmarkStart w:id="81"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lastRenderedPageBreak/>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2" w:name="_Toc129604094"/>
      <w:r w:rsidRPr="006220E8">
        <w:t>Puesta a tierra</w:t>
      </w:r>
      <w:bookmarkEnd w:id="80"/>
      <w:bookmarkEnd w:id="81"/>
      <w:bookmarkEnd w:id="82"/>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lastRenderedPageBreak/>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3" w:name="_Toc22197275"/>
      <w:bookmarkStart w:id="84" w:name="_Toc42077763"/>
      <w:bookmarkStart w:id="85" w:name="_Toc129604095"/>
      <w:r w:rsidRPr="006220E8">
        <w:t>Armónicos y compatibilidad electromagnética</w:t>
      </w:r>
      <w:bookmarkEnd w:id="83"/>
      <w:bookmarkEnd w:id="84"/>
      <w:bookmarkEnd w:id="85"/>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6" w:name="_Toc22197277"/>
      <w:bookmarkStart w:id="87" w:name="_Toc42077765"/>
      <w:bookmarkStart w:id="88" w:name="_Toc129604096"/>
      <w:r w:rsidRPr="006220E8">
        <w:t>Sistema de monitorización</w:t>
      </w:r>
      <w:bookmarkEnd w:id="86"/>
      <w:bookmarkEnd w:id="87"/>
      <w:bookmarkEnd w:id="88"/>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9" w:name="_Toc22197278"/>
      <w:bookmarkStart w:id="90" w:name="_Toc42077766"/>
      <w:bookmarkStart w:id="91" w:name="_Toc129604097"/>
      <w:r w:rsidRPr="006220E8">
        <w:t>Seguridad y vigilancia</w:t>
      </w:r>
      <w:bookmarkEnd w:id="89"/>
      <w:bookmarkEnd w:id="90"/>
      <w:bookmarkEnd w:id="91"/>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lastRenderedPageBreak/>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2" w:name="_Toc129604098"/>
      <w:r w:rsidRPr="006220E8">
        <w:t>Obra Civil</w:t>
      </w:r>
      <w:bookmarkEnd w:id="92"/>
    </w:p>
    <w:p w14:paraId="0F17ED9C" w14:textId="3440992A"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3" w:name="_Toc129604099"/>
      <w:r w:rsidRPr="006220E8">
        <w:t>Vallado perimetral</w:t>
      </w:r>
      <w:bookmarkEnd w:id="93"/>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4" w:name="_Toc129604100"/>
      <w:r w:rsidRPr="006220E8">
        <w:t>Viales y acceso a la planta</w:t>
      </w:r>
      <w:bookmarkEnd w:id="94"/>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5" w:name="_Toc129604101"/>
      <w:r w:rsidRPr="006220E8">
        <w:lastRenderedPageBreak/>
        <w:t>Cimentaciones</w:t>
      </w:r>
      <w:bookmarkEnd w:id="95"/>
    </w:p>
    <w:p w14:paraId="3B824D06" w14:textId="4B11B118" w:rsidR="007D4DE7" w:rsidRPr="006220E8" w:rsidRDefault="007D4DE7" w:rsidP="007D4DE7">
      <w:r w:rsidRPr="006220E8">
        <w:t>A excepción de los suelos pocos resistentes, no se concibe el uso de cimentaciones para l</w:t>
      </w:r>
      <w:r>
        <w:t xml:space="preserve">as estructuras </w:t>
      </w:r>
      <w:r w:rsidR="007734A3">
        <w:t>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6" w:name="_Toc129604102"/>
      <w:r w:rsidRPr="006220E8">
        <w:t>Zanjas</w:t>
      </w:r>
      <w:bookmarkEnd w:id="96"/>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7" w:name="_Toc129604103"/>
      <w:r w:rsidRPr="006220E8">
        <w:rPr>
          <w:lang w:val="es-ES"/>
        </w:rPr>
        <w:t>Descripción de los dispositivos de protección del generador:</w:t>
      </w:r>
      <w:bookmarkEnd w:id="97"/>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 xml:space="preserve">CE, así como todos los </w:t>
      </w:r>
      <w:r w:rsidRPr="006220E8">
        <w:rPr>
          <w:color w:val="131517"/>
        </w:rPr>
        <w:lastRenderedPageBreak/>
        <w:t>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8" w:name="_Toc129604104"/>
      <w:r w:rsidRPr="006220E8">
        <w:t>Protecciones eléctricas en continua</w:t>
      </w:r>
      <w:bookmarkEnd w:id="98"/>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9" w:name="_Toc129604105"/>
      <w:r w:rsidRPr="006220E8">
        <w:t>Protecciones eléctricas en alterna</w:t>
      </w:r>
      <w:bookmarkEnd w:id="99"/>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1" w:name="_Toc129604106"/>
      <w:r w:rsidRPr="006220E8">
        <w:rPr>
          <w:lang w:val="en-US"/>
        </w:rPr>
        <w:lastRenderedPageBreak/>
        <w:t>POTENCIA DE LOS SERVICIOS AUXILIARES</w:t>
      </w:r>
      <w:bookmarkEnd w:id="101"/>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2" w:name="_Toc129604107"/>
      <w:r w:rsidRPr="006220E8">
        <w:lastRenderedPageBreak/>
        <w:t>PUNTO DE CONEXIÓN A LA RED</w:t>
      </w:r>
      <w:bookmarkEnd w:id="102"/>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3" w:name="_Toc129604108"/>
      <w:r w:rsidRPr="006220E8">
        <w:lastRenderedPageBreak/>
        <w:t>DESCRIPCIÓN DE LAS INSTALACIONES DE INTERCONEXIÓN</w:t>
      </w:r>
      <w:bookmarkEnd w:id="103"/>
    </w:p>
    <w:p w14:paraId="337CEFD9" w14:textId="2A9B8FDF" w:rsidR="00F12EEA" w:rsidRPr="006220E8" w:rsidRDefault="00F12EEA" w:rsidP="00F12EEA">
      <w:pPr>
        <w:pStyle w:val="Heading2"/>
        <w:rPr>
          <w:lang w:val="es-ES"/>
        </w:rPr>
      </w:pPr>
      <w:bookmarkStart w:id="104" w:name="_Toc103070414"/>
      <w:bookmarkStart w:id="105" w:name="_Toc103070415"/>
      <w:bookmarkStart w:id="106" w:name="_Toc103070416"/>
      <w:bookmarkStart w:id="107" w:name="_Toc103070417"/>
      <w:bookmarkStart w:id="108" w:name="_Toc103070418"/>
      <w:bookmarkStart w:id="109" w:name="_Toc103070419"/>
      <w:bookmarkStart w:id="110" w:name="_Toc103070420"/>
      <w:bookmarkStart w:id="111" w:name="_Toc103070421"/>
      <w:bookmarkStart w:id="112" w:name="_Toc103070422"/>
      <w:bookmarkStart w:id="113" w:name="_Toc103070423"/>
      <w:bookmarkStart w:id="114" w:name="_Toc103070424"/>
      <w:bookmarkStart w:id="115" w:name="_Toc103070425"/>
      <w:bookmarkStart w:id="116" w:name="_Toc103070426"/>
      <w:bookmarkStart w:id="117" w:name="_Toc103070427"/>
      <w:bookmarkStart w:id="118" w:name="_Toc103070428"/>
      <w:bookmarkStart w:id="119" w:name="_Toc103070429"/>
      <w:bookmarkStart w:id="120" w:name="_Toc103070430"/>
      <w:bookmarkStart w:id="121" w:name="_Toc103070431"/>
      <w:bookmarkStart w:id="122" w:name="_Toc103070432"/>
      <w:bookmarkStart w:id="123" w:name="_Toc103070433"/>
      <w:bookmarkStart w:id="124" w:name="_Toc103070434"/>
      <w:bookmarkStart w:id="125" w:name="_Toc103070435"/>
      <w:bookmarkStart w:id="126" w:name="_Toc103070436"/>
      <w:bookmarkStart w:id="127" w:name="_Toc103070437"/>
      <w:bookmarkStart w:id="128" w:name="_Toc103070438"/>
      <w:bookmarkStart w:id="129" w:name="_Toc103070439"/>
      <w:bookmarkStart w:id="130" w:name="_Toc103070440"/>
      <w:bookmarkStart w:id="131" w:name="_Toc103070441"/>
      <w:bookmarkStart w:id="132" w:name="_Toc103070442"/>
      <w:bookmarkStart w:id="133" w:name="_Toc103070443"/>
      <w:bookmarkStart w:id="134" w:name="_Toc103070444"/>
      <w:bookmarkStart w:id="135" w:name="_Toc103070445"/>
      <w:bookmarkStart w:id="136" w:name="_Toc103070446"/>
      <w:bookmarkStart w:id="137" w:name="_Toc103070447"/>
      <w:bookmarkStart w:id="138" w:name="_Toc103070501"/>
      <w:bookmarkStart w:id="139" w:name="_Toc103070502"/>
      <w:bookmarkStart w:id="140" w:name="_Toc103070553"/>
      <w:bookmarkStart w:id="141" w:name="_Toc103070554"/>
      <w:bookmarkStart w:id="142" w:name="_Toc103070555"/>
      <w:bookmarkStart w:id="143" w:name="_Toc103070556"/>
      <w:bookmarkStart w:id="144" w:name="_Toc103070557"/>
      <w:bookmarkStart w:id="145" w:name="_Toc103070581"/>
      <w:bookmarkStart w:id="146" w:name="_Toc103070582"/>
      <w:bookmarkStart w:id="147" w:name="_Toc103070583"/>
      <w:bookmarkStart w:id="148" w:name="_Toc103070616"/>
      <w:bookmarkStart w:id="149" w:name="_Toc103070632"/>
      <w:bookmarkStart w:id="150" w:name="_Toc103070633"/>
      <w:bookmarkStart w:id="151" w:name="_Toc129604109"/>
      <w:bookmarkStart w:id="152" w:name="_Toc10368755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1"/>
      <w:r w:rsidR="00674E70">
        <w:rPr>
          <w:lang w:val="es-ES"/>
        </w:rPr>
        <w:t xml:space="preserve"> </w:t>
      </w:r>
      <w:bookmarkEnd w:id="152"/>
    </w:p>
    <w:p w14:paraId="5B0A1C64" w14:textId="5F8BE074" w:rsidR="00F12EEA" w:rsidRPr="006220E8" w:rsidRDefault="00F12EEA" w:rsidP="00F12EEA">
      <w:bookmarkStart w:id="153" w:name="_Hlk103077450"/>
      <w:r w:rsidRPr="006220E8">
        <w:t xml:space="preserve">La línea </w:t>
      </w:r>
      <w:r w:rsidR="005F5658">
        <w:t>soterrad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20F6B9F1" w:rsidR="00F12EEA" w:rsidRPr="006220E8" w:rsidRDefault="00F12EEA" w:rsidP="00F12EEA">
      <w:r w:rsidRPr="006220E8">
        <w:t xml:space="preserve">La línea eléctrica tendrá una longitud total de </w:t>
      </w:r>
      <w:r w:rsidR="00E77170">
        <w:t>longSub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4" w:name="_Toc103687559"/>
      <w:bookmarkStart w:id="155" w:name="_Toc129604110"/>
      <w:r w:rsidRPr="006220E8">
        <w:lastRenderedPageBreak/>
        <w:t xml:space="preserve">Tramo </w:t>
      </w:r>
      <w:bookmarkEnd w:id="154"/>
      <w:r w:rsidR="00DE0413">
        <w:t>soterrado</w:t>
      </w:r>
      <w:bookmarkEnd w:id="155"/>
    </w:p>
    <w:p w14:paraId="59DA8015" w14:textId="29C3225E"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E77170">
        <w:t>longSubLinea k</w:t>
      </w:r>
      <w:r w:rsidRPr="006220E8">
        <w:rPr>
          <w:lang w:eastAsia="es-ES"/>
        </w:rPr>
        <w:t xml:space="preserve">m aproximadamente, con un conductor por fase </w:t>
      </w:r>
      <w:bookmarkStart w:id="156" w:name="_Hlk129710559"/>
      <w:r w:rsidR="002552B8">
        <w:t>faseSubCable</w:t>
      </w:r>
      <w:bookmarkEnd w:id="156"/>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7" w:name="_Hlk103685929"/>
      <w:bookmarkEnd w:id="153"/>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7"/>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CT ratioTrafoSET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781D8DB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nombreSET tensionSET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778335BE" w:rsidR="00670902" w:rsidRPr="006220E8" w:rsidRDefault="00E77170" w:rsidP="00670902">
            <w:pPr>
              <w:spacing w:after="0" w:line="240" w:lineRule="auto"/>
              <w:jc w:val="center"/>
              <w:rPr>
                <w:rFonts w:cstheme="minorHAnsi"/>
                <w:color w:val="000000"/>
                <w:lang w:eastAsia="es-ES"/>
              </w:rPr>
            </w:pPr>
            <w:r>
              <w:rPr>
                <w:rFonts w:cstheme="minorHAnsi"/>
                <w:color w:val="000000"/>
                <w:lang w:eastAsia="es-ES"/>
              </w:rPr>
              <w:t>longSubLinea</w:t>
            </w:r>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provinciaProj</w:t>
            </w:r>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683914B5" w:rsidR="00670902" w:rsidRPr="006220E8" w:rsidRDefault="00E77170" w:rsidP="00670902">
            <w:pPr>
              <w:spacing w:after="0" w:line="240" w:lineRule="auto"/>
              <w:jc w:val="center"/>
              <w:rPr>
                <w:rFonts w:cstheme="minorHAnsi"/>
                <w:color w:val="000000"/>
                <w:lang w:eastAsia="es-ES"/>
              </w:rPr>
            </w:pPr>
            <w:r>
              <w:rPr>
                <w:rFonts w:cstheme="minorHAnsi"/>
                <w:color w:val="000000"/>
                <w:lang w:eastAsia="es-ES"/>
              </w:rPr>
              <w:t>tensionSubLinea</w:t>
            </w:r>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613801F5" w:rsidR="00670902" w:rsidRPr="006220E8" w:rsidRDefault="00E77170" w:rsidP="00670902">
            <w:pPr>
              <w:spacing w:after="0" w:line="240" w:lineRule="auto"/>
              <w:jc w:val="center"/>
              <w:rPr>
                <w:rFonts w:cstheme="minorHAnsi"/>
                <w:color w:val="000000"/>
                <w:lang w:eastAsia="es-ES"/>
              </w:rPr>
            </w:pPr>
            <w:r>
              <w:rPr>
                <w:rFonts w:cstheme="minorHAnsi"/>
                <w:color w:val="000000"/>
                <w:lang w:eastAsia="es-ES"/>
              </w:rPr>
              <w:t>tensionMaxSubLinea</w:t>
            </w:r>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769B3BD2"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A27C82" w:rsidRPr="006220E8">
              <w:rPr>
                <w:rFonts w:cstheme="minorHAnsi"/>
                <w:color w:val="000000"/>
                <w:lang w:eastAsia="es-ES"/>
              </w:rPr>
              <w:t>cable</w:t>
            </w:r>
            <w:r w:rsidR="00A27C82">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9D4CDDA"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1</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2552B8"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00FC00EF" w:rsidR="002552B8" w:rsidRPr="006220E8" w:rsidRDefault="002552B8" w:rsidP="002552B8">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7F326667" w:rsidR="002552B8" w:rsidRPr="00754474" w:rsidRDefault="002552B8" w:rsidP="002552B8">
            <w:pPr>
              <w:spacing w:after="0" w:line="240" w:lineRule="auto"/>
              <w:jc w:val="center"/>
              <w:rPr>
                <w:rFonts w:cstheme="minorHAnsi"/>
                <w:color w:val="000000"/>
                <w:highlight w:val="yellow"/>
                <w:lang w:eastAsia="es-ES"/>
              </w:rPr>
            </w:pPr>
            <w:r>
              <w:rPr>
                <w:rFonts w:cstheme="minorHAnsi"/>
                <w:color w:val="000000"/>
                <w:lang w:eastAsia="es-ES"/>
              </w:rPr>
              <w:t>faseNSubCable</w:t>
            </w:r>
            <w:r w:rsidRPr="009C1835">
              <w:rPr>
                <w:rFonts w:cstheme="minorHAnsi"/>
                <w:color w:val="000000"/>
                <w:lang w:eastAsia="es-ES"/>
              </w:rPr>
              <w:t xml:space="preserve"> x </w:t>
            </w:r>
            <w:r>
              <w:t>faseSubCable</w:t>
            </w:r>
          </w:p>
        </w:tc>
      </w:tr>
      <w:tr w:rsidR="002552B8" w:rsidRPr="006220E8" w14:paraId="4949522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F18A653" w14:textId="4B8F850A" w:rsidR="002552B8" w:rsidRPr="006220E8" w:rsidRDefault="002552B8" w:rsidP="002552B8">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2FB18BB4" w14:textId="5BEFA1C7" w:rsidR="002552B8" w:rsidRPr="00670902" w:rsidRDefault="002552B8" w:rsidP="002552B8">
            <w:pPr>
              <w:spacing w:after="0" w:line="240" w:lineRule="auto"/>
              <w:jc w:val="center"/>
            </w:pPr>
            <w:r>
              <w:rPr>
                <w:rFonts w:cstheme="minorHAnsi"/>
                <w:color w:val="000000"/>
                <w:lang w:eastAsia="es-ES"/>
              </w:rPr>
              <w:t>faseNSubTierra</w:t>
            </w:r>
            <w:r w:rsidRPr="009C1835">
              <w:rPr>
                <w:rFonts w:cstheme="minorHAnsi"/>
                <w:color w:val="000000"/>
                <w:lang w:eastAsia="es-ES"/>
              </w:rPr>
              <w:t xml:space="preserve"> </w:t>
            </w:r>
            <w:r w:rsidRPr="008B2B3A">
              <w:rPr>
                <w:rFonts w:cstheme="minorHAnsi"/>
                <w:color w:val="000000"/>
                <w:lang w:eastAsia="es-ES"/>
              </w:rPr>
              <w:t xml:space="preserve">x </w:t>
            </w:r>
            <w:r>
              <w:t>faseSubTierra</w:t>
            </w:r>
          </w:p>
        </w:tc>
      </w:tr>
      <w:tr w:rsidR="00DE0413"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DE0413"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Tres</w:t>
            </w:r>
          </w:p>
        </w:tc>
      </w:tr>
      <w:tr w:rsidR="00DE0413"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650 mm</w:t>
            </w:r>
          </w:p>
        </w:tc>
      </w:tr>
      <w:tr w:rsidR="00DE0413"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DE0413"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Solid Bonding</w:t>
            </w:r>
          </w:p>
        </w:tc>
      </w:tr>
      <w:tr w:rsidR="00DE0413"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0,8 m</w:t>
            </w:r>
          </w:p>
        </w:tc>
      </w:tr>
      <w:tr w:rsidR="00DE0413"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DE0413" w:rsidRDefault="00DE0413" w:rsidP="00F156BE">
            <w:pPr>
              <w:spacing w:after="0" w:line="240" w:lineRule="auto"/>
              <w:jc w:val="center"/>
              <w:rPr>
                <w:rFonts w:cstheme="minorHAnsi"/>
                <w:color w:val="000000"/>
                <w:lang w:eastAsia="es-ES"/>
              </w:rPr>
            </w:pPr>
            <w:r>
              <w:lastRenderedPageBreak/>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1688D17E"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4A9A0993"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DE0413" w:rsidRDefault="00DE0413" w:rsidP="00F156BE">
            <w:pPr>
              <w:spacing w:after="0" w:line="240" w:lineRule="auto"/>
              <w:jc w:val="center"/>
              <w:rPr>
                <w:rFonts w:cstheme="minorHAnsi"/>
                <w:color w:val="000000"/>
                <w:lang w:eastAsia="es-ES"/>
              </w:rPr>
            </w:pPr>
            <w:r w:rsidRPr="00724E3A">
              <w:rPr>
                <w:rFonts w:cstheme="minorHAnsi"/>
                <w:color w:val="000000"/>
                <w:lang w:eastAsia="es-ES"/>
              </w:rPr>
              <w:t>hormigón</w:t>
            </w:r>
          </w:p>
        </w:tc>
      </w:tr>
      <w:tr w:rsidR="00DE0413"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670902"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5F424067" w:rsidR="00670902" w:rsidRPr="00754474" w:rsidRDefault="00E77170" w:rsidP="00670902">
            <w:pPr>
              <w:spacing w:after="0" w:line="240" w:lineRule="auto"/>
              <w:jc w:val="center"/>
              <w:rPr>
                <w:rFonts w:cstheme="minorHAnsi"/>
                <w:color w:val="000000"/>
                <w:highlight w:val="yellow"/>
                <w:lang w:eastAsia="es-ES"/>
              </w:rPr>
            </w:pPr>
            <w:r>
              <w:rPr>
                <w:rFonts w:cstheme="minorHAnsi"/>
              </w:rPr>
              <w:t>potMaxSubCirc</w:t>
            </w:r>
          </w:p>
        </w:tc>
      </w:tr>
      <w:tr w:rsidR="00670902"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1AF90057" w:rsidR="00670902" w:rsidRPr="00854FD7" w:rsidRDefault="00E77170" w:rsidP="00670902">
            <w:pPr>
              <w:spacing w:after="0" w:line="240" w:lineRule="auto"/>
              <w:jc w:val="center"/>
              <w:rPr>
                <w:rFonts w:cstheme="minorHAnsi"/>
                <w:color w:val="000000"/>
                <w:lang w:eastAsia="es-ES"/>
              </w:rPr>
            </w:pPr>
            <w:r>
              <w:rPr>
                <w:rFonts w:cstheme="minorHAnsi"/>
                <w:color w:val="000000"/>
                <w:lang w:eastAsia="es-ES"/>
              </w:rPr>
              <w:t>ImaxSubConduct</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8" w:name="_Toc129604111"/>
      <w:r w:rsidRPr="006220E8">
        <w:rPr>
          <w:lang w:val="es-ES"/>
        </w:rPr>
        <w:t>Descripción de los dispositivos de protección de la interconexión</w:t>
      </w:r>
      <w:bookmarkEnd w:id="158"/>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9" w:name="_Toc129604112"/>
      <w:r w:rsidRPr="006220E8">
        <w:lastRenderedPageBreak/>
        <w:t>DEFINICIÓN DE LA SOLUCIÓN ADOPTADA PARA LOS SISTEMAS DE MEDIDAS</w:t>
      </w:r>
      <w:bookmarkEnd w:id="159"/>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454484E0"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A27C82">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305DD0CE"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FC08EC">
        <w:rPr>
          <w:rFonts w:cstheme="minorHAnsi"/>
          <w:color w:val="000000"/>
          <w:lang w:eastAsia="es-ES"/>
        </w:rPr>
        <w:t>tensionAereaLinea</w:t>
      </w:r>
      <w:r w:rsidR="00FC08EC">
        <w:rPr>
          <w:rFonts w:cstheme="minorHAnsi"/>
          <w:color w:val="000000"/>
          <w:lang w:eastAsia="es-ES"/>
        </w:rPr>
        <w:t xml:space="preserve"> </w:t>
      </w:r>
      <w:r w:rsidR="009E0367">
        <w:t>kV</w:t>
      </w:r>
      <w:r w:rsidRPr="006220E8">
        <w:t xml:space="preserve">, son de </w:t>
      </w:r>
      <w:r w:rsidR="00874758">
        <w:t>tiempoDisparo</w:t>
      </w:r>
      <w:r w:rsidR="00874758" w:rsidRPr="006220E8">
        <w:t xml:space="preserve"> y </w:t>
      </w:r>
      <w:r w:rsidR="00874758">
        <w:t>tiempoDisparo</w:t>
      </w:r>
      <w:r w:rsidR="00874758"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60" w:name="_Toc129604113"/>
      <w:r w:rsidRPr="006220E8">
        <w:t>Centro de medida</w:t>
      </w:r>
      <w:bookmarkEnd w:id="160"/>
    </w:p>
    <w:p w14:paraId="68DAD39A" w14:textId="365305CF" w:rsidR="00586A43" w:rsidRPr="006220E8" w:rsidRDefault="00A4772C" w:rsidP="00D1110F">
      <w:bookmarkStart w:id="161"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A27C82">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1"/>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2" w:name="_Toc129604114"/>
      <w:r w:rsidRPr="00BB0270">
        <w:lastRenderedPageBreak/>
        <w:t>PRESUPUESTO</w:t>
      </w:r>
      <w:bookmarkEnd w:id="162"/>
    </w:p>
    <w:p w14:paraId="31A6F124" w14:textId="09FF018C" w:rsidR="009A23B2" w:rsidRPr="006220E8" w:rsidRDefault="009A23B2" w:rsidP="003802A4">
      <w:pPr>
        <w:pStyle w:val="Heading2"/>
      </w:pPr>
      <w:bookmarkStart w:id="163" w:name="_Toc129604115"/>
      <w:r w:rsidRPr="006220E8">
        <w:t xml:space="preserve">PRESUPUESTO </w:t>
      </w:r>
      <w:r w:rsidR="00992AE0" w:rsidRPr="006220E8">
        <w:t>DE LA PLANTA</w:t>
      </w:r>
      <w:bookmarkEnd w:id="163"/>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1C082172" w:rsidR="001D5C0F" w:rsidRPr="001D5C0F" w:rsidRDefault="00090F79"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0613B125"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4" w:name="_Hlk95832157"/>
      <w:r w:rsidR="00997912">
        <w:rPr>
          <w:rStyle w:val="normalBoldChar"/>
        </w:rPr>
        <w:t>totalLetraPrecioIva</w:t>
      </w:r>
      <w:r w:rsidR="00997912" w:rsidRPr="00005297">
        <w:rPr>
          <w:rStyle w:val="normalBoldChar"/>
        </w:rPr>
        <w:t xml:space="preserve"> </w:t>
      </w:r>
      <w:r w:rsidR="00BA6080" w:rsidRPr="00005297">
        <w:rPr>
          <w:rStyle w:val="normalBoldChar"/>
        </w:rPr>
        <w:t>EURO</w:t>
      </w:r>
      <w:r w:rsidR="00AD40AA">
        <w:rPr>
          <w:rStyle w:val="normalBoldChar"/>
        </w:rPr>
        <w:t>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5" w:name="_Toc129604116"/>
      <w:bookmarkEnd w:id="164"/>
      <w:r w:rsidRPr="006220E8">
        <w:rPr>
          <w:lang w:val="es-ES"/>
        </w:rPr>
        <w:lastRenderedPageBreak/>
        <w:t>PRESUPUESTO DE LA PLANTA Y LÍNEA</w:t>
      </w:r>
      <w:bookmarkEnd w:id="165"/>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46411240"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E77170">
              <w:rPr>
                <w:rFonts w:ascii="Calibri" w:eastAsia="Times New Roman" w:hAnsi="Calibri" w:cs="Calibri"/>
                <w:color w:val="FFFFFF"/>
                <w:lang w:eastAsia="es-ES"/>
              </w:rPr>
              <w:t>tensionSub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05D4CFB7" w14:textId="77777777" w:rsidR="002C2C06"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997912">
        <w:rPr>
          <w:rStyle w:val="normalBoldChar"/>
        </w:rPr>
        <w:t>totalLetraIvaP</w:t>
      </w:r>
      <w:r w:rsidR="00997912"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6C0B3A9F"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6" w:name="_Toc129604117"/>
      <w:r w:rsidRPr="006220E8">
        <w:t>PLAZO DE EJECUCCIÓN</w:t>
      </w:r>
      <w:bookmarkEnd w:id="166"/>
    </w:p>
    <w:p w14:paraId="5AB0869A" w14:textId="1D0B8632" w:rsidR="00DC4784" w:rsidRDefault="00A86712" w:rsidP="00A86712">
      <w:r w:rsidRPr="006220E8">
        <w:t xml:space="preserve">Las obras que comprende este Proyecto se realizarán en un plazo máximo de </w:t>
      </w:r>
      <w:r w:rsidR="00F075F8">
        <w:t>mesesProjLetraDur</w:t>
      </w:r>
      <w:r w:rsidR="00F075F8" w:rsidRPr="006220E8">
        <w:t xml:space="preserve"> </w:t>
      </w:r>
      <w:r w:rsidR="00932720" w:rsidRPr="006220E8">
        <w:t xml:space="preserve">meses </w:t>
      </w:r>
      <w:r w:rsidRPr="006220E8">
        <w:t>(</w:t>
      </w:r>
      <w:r w:rsidR="002C2558">
        <w:t>mesesProjDur</w:t>
      </w:r>
      <w:r w:rsidR="002C2558"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F075F8" w14:paraId="0D31E7A4" w14:textId="77777777" w:rsidTr="008A4252">
        <w:trPr>
          <w:trHeight w:val="6819"/>
        </w:trPr>
        <w:tc>
          <w:tcPr>
            <w:tcW w:w="8592" w:type="dxa"/>
            <w:vAlign w:val="center"/>
          </w:tcPr>
          <w:p w14:paraId="5E08A86B" w14:textId="78FB5F4B" w:rsidR="00F075F8" w:rsidRDefault="00F075F8" w:rsidP="007602F2">
            <w:pPr>
              <w:jc w:val="center"/>
            </w:pPr>
            <w:bookmarkStart w:id="167" w:name="_Hlk137727718"/>
            <w:r>
              <w:rPr>
                <w:noProof/>
              </w:rPr>
              <w:t>figuraCronograma</w:t>
            </w:r>
          </w:p>
        </w:tc>
      </w:tr>
      <w:tr w:rsidR="00F075F8" w14:paraId="0ED13E42" w14:textId="77777777" w:rsidTr="008A4252">
        <w:trPr>
          <w:trHeight w:val="283"/>
        </w:trPr>
        <w:tc>
          <w:tcPr>
            <w:tcW w:w="8592" w:type="dxa"/>
            <w:vAlign w:val="center"/>
          </w:tcPr>
          <w:p w14:paraId="4E903F17" w14:textId="35F1ED25" w:rsidR="00F075F8" w:rsidRPr="00CA6D92" w:rsidRDefault="00F075F8" w:rsidP="007602F2">
            <w:pPr>
              <w:pStyle w:val="figureCaption"/>
              <w:ind w:left="0" w:firstLine="0"/>
            </w:pPr>
            <w:r>
              <w:t>Cronograma nombreProyecto FlagReference</w:t>
            </w:r>
            <w:r w:rsidRPr="00091D1F">
              <w:t>.</w:t>
            </w:r>
            <w:r>
              <w:t xml:space="preserve"> </w:t>
            </w:r>
          </w:p>
        </w:tc>
      </w:tr>
      <w:bookmarkEnd w:id="167"/>
    </w:tbl>
    <w:p w14:paraId="7C26A52B" w14:textId="77777777" w:rsidR="00F075F8" w:rsidRDefault="00F075F8" w:rsidP="00A86712"/>
    <w:p w14:paraId="2F14D8C6" w14:textId="77777777" w:rsidR="00F075F8" w:rsidRDefault="00F075F8" w:rsidP="00A86712"/>
    <w:p w14:paraId="4833CE26" w14:textId="77777777" w:rsidR="00F075F8" w:rsidRDefault="00F075F8" w:rsidP="00A86712"/>
    <w:p w14:paraId="53FBE077" w14:textId="77777777" w:rsidR="00F075F8" w:rsidRDefault="00F075F8" w:rsidP="00A86712"/>
    <w:p w14:paraId="0996C89A" w14:textId="77777777" w:rsidR="00F075F8" w:rsidRDefault="00F075F8" w:rsidP="00A86712"/>
    <w:p w14:paraId="56D4095D" w14:textId="77777777" w:rsidR="00F075F8" w:rsidRDefault="00F075F8" w:rsidP="00A86712"/>
    <w:p w14:paraId="720BA13F" w14:textId="77777777" w:rsidR="002264CC" w:rsidRPr="006220E8" w:rsidRDefault="002264CC" w:rsidP="00FC0394">
      <w:bookmarkStart w:id="168" w:name="_Hlk40888151"/>
    </w:p>
    <w:p w14:paraId="44D6A3ED" w14:textId="77777777" w:rsidR="00FC0394" w:rsidRPr="006220E8" w:rsidRDefault="00FC0394">
      <w:pPr>
        <w:spacing w:line="259" w:lineRule="auto"/>
        <w:jc w:val="left"/>
      </w:pPr>
      <w:r w:rsidRPr="006220E8">
        <w:lastRenderedPageBreak/>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9"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8"/>
      <w:bookmarkEnd w:id="169"/>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9CF4C" w14:textId="77777777" w:rsidR="001D251B" w:rsidRDefault="001D251B" w:rsidP="00F10799">
      <w:pPr>
        <w:spacing w:after="0" w:line="240" w:lineRule="auto"/>
      </w:pPr>
      <w:r>
        <w:separator/>
      </w:r>
    </w:p>
  </w:endnote>
  <w:endnote w:type="continuationSeparator" w:id="0">
    <w:p w14:paraId="2F0FE5CD" w14:textId="77777777" w:rsidR="001D251B" w:rsidRDefault="001D251B"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8B3A5" w14:textId="77777777" w:rsidR="001D251B" w:rsidRDefault="001D251B" w:rsidP="00F10799">
      <w:pPr>
        <w:spacing w:after="0" w:line="240" w:lineRule="auto"/>
      </w:pPr>
      <w:r>
        <w:separator/>
      </w:r>
    </w:p>
  </w:footnote>
  <w:footnote w:type="continuationSeparator" w:id="0">
    <w:p w14:paraId="4D623389" w14:textId="77777777" w:rsidR="001D251B" w:rsidRDefault="001D251B"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0"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proofErr w:type="gramStart"/>
          <w:r w:rsidRPr="00602A23">
            <w:rPr>
              <w:sz w:val="18"/>
              <w:szCs w:val="18"/>
            </w:rPr>
            <w:t>Ed.</w:t>
          </w:r>
          <w:r>
            <w:rPr>
              <w:sz w:val="18"/>
              <w:szCs w:val="18"/>
            </w:rPr>
            <w:t>version</w:t>
          </w:r>
          <w:r w:rsidR="00FA54F9">
            <w:rPr>
              <w:sz w:val="18"/>
              <w:szCs w:val="18"/>
            </w:rPr>
            <w:t>Doc</w:t>
          </w:r>
          <w:proofErr w:type="gramEnd"/>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0"/>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proofErr w:type="gramStart"/>
          <w:r w:rsidRPr="00602A23">
            <w:rPr>
              <w:sz w:val="18"/>
              <w:szCs w:val="18"/>
            </w:rPr>
            <w:t>Ed.</w:t>
          </w:r>
          <w:r>
            <w:rPr>
              <w:sz w:val="18"/>
              <w:szCs w:val="18"/>
            </w:rPr>
            <w:t>versionDoc</w:t>
          </w:r>
          <w:proofErr w:type="gramEnd"/>
          <w:r>
            <w:rPr>
              <w:sz w:val="18"/>
              <w:szCs w:val="18"/>
            </w:rPr>
            <w:t xml:space="preserve">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656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0F79"/>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2C5A"/>
    <w:rsid w:val="000D4ADF"/>
    <w:rsid w:val="000D4DE1"/>
    <w:rsid w:val="000D54FB"/>
    <w:rsid w:val="000D561B"/>
    <w:rsid w:val="000D5B5D"/>
    <w:rsid w:val="000D5D23"/>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3CB2"/>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251B"/>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6FB4"/>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AF"/>
    <w:rsid w:val="00245CCE"/>
    <w:rsid w:val="00250128"/>
    <w:rsid w:val="00250682"/>
    <w:rsid w:val="00250924"/>
    <w:rsid w:val="00252451"/>
    <w:rsid w:val="0025318B"/>
    <w:rsid w:val="00254A5C"/>
    <w:rsid w:val="002552B8"/>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3D4"/>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558"/>
    <w:rsid w:val="002C2B1A"/>
    <w:rsid w:val="002C2C06"/>
    <w:rsid w:val="002C3522"/>
    <w:rsid w:val="002C3E5D"/>
    <w:rsid w:val="002C3FC5"/>
    <w:rsid w:val="002C6BD6"/>
    <w:rsid w:val="002D3787"/>
    <w:rsid w:val="002D6117"/>
    <w:rsid w:val="002E03B1"/>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88D"/>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0D8B"/>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54E5"/>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209"/>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5671E"/>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28E"/>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A23"/>
    <w:rsid w:val="00603EDA"/>
    <w:rsid w:val="006054B5"/>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69E"/>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4F77"/>
    <w:rsid w:val="007655BA"/>
    <w:rsid w:val="00767016"/>
    <w:rsid w:val="007709D5"/>
    <w:rsid w:val="00771DA9"/>
    <w:rsid w:val="007723B7"/>
    <w:rsid w:val="0077254F"/>
    <w:rsid w:val="007734A3"/>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463C"/>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758"/>
    <w:rsid w:val="00874F14"/>
    <w:rsid w:val="008756F8"/>
    <w:rsid w:val="008759DA"/>
    <w:rsid w:val="008762D5"/>
    <w:rsid w:val="00881D37"/>
    <w:rsid w:val="00882B67"/>
    <w:rsid w:val="00885218"/>
    <w:rsid w:val="00885915"/>
    <w:rsid w:val="00890E53"/>
    <w:rsid w:val="0089144E"/>
    <w:rsid w:val="0089239D"/>
    <w:rsid w:val="00892AE2"/>
    <w:rsid w:val="008934E8"/>
    <w:rsid w:val="00893BCF"/>
    <w:rsid w:val="00896021"/>
    <w:rsid w:val="00897220"/>
    <w:rsid w:val="0089775C"/>
    <w:rsid w:val="008A0DB4"/>
    <w:rsid w:val="008A23A1"/>
    <w:rsid w:val="008A3B3B"/>
    <w:rsid w:val="008A4252"/>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97912"/>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27C82"/>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6C4"/>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40AA"/>
    <w:rsid w:val="00AD66C6"/>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B653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70"/>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1EFE"/>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B1D"/>
    <w:rsid w:val="00EB2C20"/>
    <w:rsid w:val="00EB3F19"/>
    <w:rsid w:val="00EB5179"/>
    <w:rsid w:val="00EB5CCC"/>
    <w:rsid w:val="00EB6022"/>
    <w:rsid w:val="00EB7C75"/>
    <w:rsid w:val="00EC03A2"/>
    <w:rsid w:val="00EC1B6D"/>
    <w:rsid w:val="00EC64A4"/>
    <w:rsid w:val="00EC69F9"/>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5F8"/>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C75"/>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3CC3"/>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08EC"/>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2.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3.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6</TotalTime>
  <Pages>64</Pages>
  <Words>13276</Words>
  <Characters>73020</Characters>
  <Application>Microsoft Office Word</Application>
  <DocSecurity>0</DocSecurity>
  <Lines>608</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23</cp:revision>
  <cp:lastPrinted>2023-01-24T15:07:00Z</cp:lastPrinted>
  <dcterms:created xsi:type="dcterms:W3CDTF">2022-11-08T11:27:00Z</dcterms:created>
  <dcterms:modified xsi:type="dcterms:W3CDTF">2023-06-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